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CB32B5E" w14:textId="37CFCA3E" w:rsidR="00313FD6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drawing>
          <wp:anchor distT="0" distB="0" distL="114300" distR="114300" simplePos="0" relativeHeight="251659264" behindDoc="0" locked="0" layoutInCell="1" allowOverlap="1" wp14:anchorId="7A4B852C" wp14:editId="3E40D0E9">
            <wp:simplePos x="0" y="0"/>
            <wp:positionH relativeFrom="margin">
              <wp:posOffset>0</wp:posOffset>
            </wp:positionH>
            <wp:positionV relativeFrom="margin">
              <wp:posOffset>152400</wp:posOffset>
            </wp:positionV>
            <wp:extent cx="1669950" cy="1327868"/>
            <wp:effectExtent l="0" t="0" r="0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950" cy="1327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938937" w14:textId="77777777" w:rsidR="00313FD6" w:rsidRPr="006E3A49" w:rsidRDefault="00313FD6" w:rsidP="00313FD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9B1A762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076F8DE9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6F4A4B68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6343EF42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3F656423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5B335219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13496D29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6ABB7454" w14:textId="77777777" w:rsidR="007F4ADF" w:rsidRPr="006E3A49" w:rsidRDefault="007F4ADF" w:rsidP="00313F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</w:pPr>
    </w:p>
    <w:p w14:paraId="6703FB8A" w14:textId="02ED7558" w:rsidR="00313FD6" w:rsidRPr="006E3A49" w:rsidRDefault="00313FD6" w:rsidP="00313FD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CONTACT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Name&gt;&gt;</w:t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ED5C104" w14:textId="77777777" w:rsidR="00313FD6" w:rsidRPr="006E3A49" w:rsidRDefault="00313FD6" w:rsidP="00313FD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Title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Phone: &lt;&lt;Phone Number&gt;&gt;</w:t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95A6ECE" w14:textId="77777777" w:rsidR="00313FD6" w:rsidRPr="006E3A49" w:rsidRDefault="00313FD6" w:rsidP="00313FD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Email:&lt;&lt;Email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Fax: &lt;&lt;Fax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Website:&lt;&lt;Website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4267152" w14:textId="77777777" w:rsidR="007F4ADF" w:rsidRPr="006E3A49" w:rsidRDefault="007F4ADF" w:rsidP="007F4ADF">
      <w:pPr>
        <w:spacing w:line="259" w:lineRule="auto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6E3A49">
        <w:rPr>
          <w:rFonts w:asciiTheme="minorHAnsi" w:hAnsiTheme="minorHAnsi" w:cstheme="minorHAnsi"/>
          <w:b/>
          <w:bCs/>
          <w:sz w:val="36"/>
          <w:szCs w:val="36"/>
        </w:rPr>
        <w:t>Brew It Yourself: Learn to Homebrew Day Set for November 5</w:t>
      </w:r>
    </w:p>
    <w:p w14:paraId="4DB2A836" w14:textId="09B3ADBD" w:rsidR="00990CB4" w:rsidRPr="006E3A49" w:rsidRDefault="00FB5989" w:rsidP="00313FD6">
      <w:pPr>
        <w:jc w:val="center"/>
        <w:rPr>
          <w:rStyle w:val="normaltextrun"/>
          <w:rFonts w:asciiTheme="minorHAnsi" w:hAnsiTheme="minorHAnsi" w:cstheme="minorHAnsi"/>
          <w:b/>
          <w:bCs/>
          <w:sz w:val="36"/>
          <w:szCs w:val="36"/>
        </w:rPr>
      </w:pPr>
      <w:r w:rsidRPr="006E3A49">
        <w:rPr>
          <w:rFonts w:asciiTheme="minorHAnsi" w:hAnsiTheme="minorHAnsi" w:cstheme="minorHAnsi"/>
          <w:b/>
          <w:bCs/>
          <w:sz w:val="36"/>
          <w:szCs w:val="36"/>
        </w:rPr>
        <w:t xml:space="preserve">at </w:t>
      </w:r>
      <w:r w:rsidR="00313FD6" w:rsidRPr="006E3A49">
        <w:rPr>
          <w:rStyle w:val="normaltextrun"/>
          <w:rFonts w:asciiTheme="minorHAnsi" w:hAnsiTheme="minorHAnsi" w:cstheme="minorHAnsi"/>
          <w:b/>
          <w:bCs/>
          <w:sz w:val="36"/>
          <w:szCs w:val="36"/>
          <w:shd w:val="clear" w:color="auto" w:fill="FFFF00"/>
        </w:rPr>
        <w:t>&lt;&lt;Your business/organization name&gt;&gt;</w:t>
      </w:r>
      <w:r w:rsidR="00313FD6" w:rsidRPr="006E3A49">
        <w:rPr>
          <w:rStyle w:val="normaltextrun"/>
          <w:rFonts w:asciiTheme="minorHAnsi" w:hAnsiTheme="minorHAnsi" w:cstheme="minorHAnsi"/>
          <w:b/>
          <w:bCs/>
          <w:sz w:val="36"/>
          <w:szCs w:val="36"/>
        </w:rPr>
        <w:t> </w:t>
      </w:r>
    </w:p>
    <w:p w14:paraId="4D1CDCBD" w14:textId="77777777" w:rsidR="007F4ADF" w:rsidRPr="006E3A49" w:rsidRDefault="007F4ADF" w:rsidP="00313FD6">
      <w:pPr>
        <w:jc w:val="center"/>
        <w:rPr>
          <w:rFonts w:asciiTheme="minorHAnsi" w:hAnsiTheme="minorHAnsi" w:cstheme="minorHAnsi"/>
          <w:b/>
          <w:bCs/>
        </w:rPr>
      </w:pPr>
    </w:p>
    <w:p w14:paraId="16651B50" w14:textId="77777777" w:rsidR="007F4ADF" w:rsidRPr="006E3A49" w:rsidRDefault="007F4ADF" w:rsidP="007F4ADF">
      <w:pPr>
        <w:spacing w:line="259" w:lineRule="auto"/>
        <w:jc w:val="center"/>
        <w:rPr>
          <w:rFonts w:asciiTheme="minorHAnsi" w:eastAsia="Times New Roman" w:hAnsiTheme="minorHAnsi" w:cstheme="minorHAnsi"/>
          <w:i/>
          <w:iCs/>
        </w:rPr>
      </w:pPr>
      <w:r w:rsidRPr="006E3A49">
        <w:rPr>
          <w:rFonts w:asciiTheme="minorHAnsi" w:eastAsia="Times New Roman" w:hAnsiTheme="minorHAnsi" w:cstheme="minorHAnsi"/>
          <w:i/>
          <w:iCs/>
        </w:rPr>
        <w:t>The annual celebration of homebrewing invites beer lovers worldwide</w:t>
      </w:r>
    </w:p>
    <w:p w14:paraId="3FD58D8D" w14:textId="77777777" w:rsidR="007F4ADF" w:rsidRPr="006E3A49" w:rsidRDefault="007F4ADF" w:rsidP="007F4ADF">
      <w:pPr>
        <w:spacing w:line="259" w:lineRule="auto"/>
        <w:jc w:val="center"/>
        <w:rPr>
          <w:rFonts w:asciiTheme="minorHAnsi" w:eastAsia="Times New Roman" w:hAnsiTheme="minorHAnsi" w:cstheme="minorHAnsi"/>
          <w:i/>
          <w:iCs/>
        </w:rPr>
      </w:pPr>
      <w:r w:rsidRPr="006E3A49">
        <w:rPr>
          <w:rFonts w:asciiTheme="minorHAnsi" w:eastAsia="Times New Roman" w:hAnsiTheme="minorHAnsi" w:cstheme="minorHAnsi"/>
          <w:i/>
          <w:iCs/>
        </w:rPr>
        <w:t xml:space="preserve"> to try their skills at a rewarding and delicious hobby </w:t>
      </w:r>
    </w:p>
    <w:p w14:paraId="44958EFC" w14:textId="77777777" w:rsidR="00F673A9" w:rsidRPr="006E3A49" w:rsidRDefault="00F673A9" w:rsidP="004E6D1A">
      <w:pPr>
        <w:rPr>
          <w:rFonts w:asciiTheme="minorHAnsi" w:eastAsia="Times New Roman" w:hAnsiTheme="minorHAnsi" w:cstheme="minorHAnsi"/>
          <w:b/>
          <w:bCs/>
          <w:i/>
          <w:kern w:val="36"/>
        </w:rPr>
      </w:pPr>
    </w:p>
    <w:p w14:paraId="4FB92E66" w14:textId="77777777" w:rsidR="007F4ADF" w:rsidRPr="006E3A49" w:rsidRDefault="00091E01" w:rsidP="007F4ADF">
      <w:pPr>
        <w:rPr>
          <w:rFonts w:asciiTheme="minorHAnsi" w:eastAsia="Times New Roman" w:hAnsiTheme="minorHAnsi" w:cstheme="minorHAnsi"/>
        </w:rPr>
      </w:pPr>
      <w:r w:rsidRPr="006E3A49">
        <w:rPr>
          <w:rStyle w:val="normaltextrun"/>
          <w:rFonts w:asciiTheme="minorHAnsi" w:hAnsiTheme="minorHAnsi" w:cstheme="minorHAnsi"/>
          <w:b/>
          <w:bCs/>
          <w:shd w:val="clear" w:color="auto" w:fill="FFFF00"/>
        </w:rPr>
        <w:t xml:space="preserve">&lt;&lt;Your town&gt;&gt; • &lt;&lt;Release date&gt;&gt; </w:t>
      </w:r>
      <w:r w:rsidR="65EA047B" w:rsidRPr="006E3A49">
        <w:rPr>
          <w:rFonts w:asciiTheme="minorHAnsi" w:eastAsia="Times New Roman" w:hAnsiTheme="minorHAnsi" w:cstheme="minorHAnsi"/>
        </w:rPr>
        <w:t>—</w:t>
      </w:r>
      <w:r w:rsidR="007B7B81" w:rsidRPr="006E3A49">
        <w:rPr>
          <w:rFonts w:asciiTheme="minorHAnsi" w:eastAsia="Times New Roman" w:hAnsiTheme="minorHAnsi" w:cstheme="minorHAnsi"/>
        </w:rPr>
        <w:t xml:space="preserve"> </w:t>
      </w:r>
      <w:r w:rsidR="007F4ADF" w:rsidRPr="006E3A49">
        <w:rPr>
          <w:rFonts w:asciiTheme="minorHAnsi" w:eastAsia="Times New Roman" w:hAnsiTheme="minorHAnsi" w:cstheme="minorHAnsi"/>
        </w:rPr>
        <w:t xml:space="preserve">In recognition of the 24th annual </w:t>
      </w:r>
      <w:hyperlink r:id="rId11">
        <w:r w:rsidR="007F4ADF" w:rsidRPr="006E3A49">
          <w:rPr>
            <w:rStyle w:val="Hyperlink"/>
            <w:rFonts w:asciiTheme="minorHAnsi" w:eastAsia="Times New Roman" w:hAnsiTheme="minorHAnsi" w:cstheme="minorHAnsi"/>
          </w:rPr>
          <w:t>Learn to Homebrew Day</w:t>
        </w:r>
      </w:hyperlink>
      <w:r w:rsidR="007F4ADF" w:rsidRPr="006E3A49">
        <w:rPr>
          <w:rStyle w:val="Hyperlink"/>
          <w:rFonts w:asciiTheme="minorHAnsi" w:eastAsia="Times New Roman" w:hAnsiTheme="minorHAnsi" w:cstheme="minorHAnsi"/>
          <w:color w:val="000000" w:themeColor="text1"/>
          <w:u w:val="none"/>
        </w:rPr>
        <w:t xml:space="preserve"> on November 5</w:t>
      </w:r>
      <w:r w:rsidR="00EB4964" w:rsidRPr="006E3A49">
        <w:rPr>
          <w:rFonts w:asciiTheme="minorHAnsi" w:eastAsia="Times New Roman" w:hAnsiTheme="minorHAnsi" w:cstheme="minorHAnsi"/>
        </w:rPr>
        <w:t xml:space="preserve">,  </w:t>
      </w:r>
      <w:r w:rsidR="00EB4964" w:rsidRPr="006E3A49">
        <w:rPr>
          <w:rStyle w:val="normaltextrun"/>
          <w:rFonts w:asciiTheme="minorHAnsi" w:hAnsiTheme="minorHAnsi" w:cstheme="minorHAnsi"/>
          <w:shd w:val="clear" w:color="auto" w:fill="FFFF00"/>
        </w:rPr>
        <w:t>&lt;&lt;Your business/organization name&gt;&gt;</w:t>
      </w:r>
      <w:r w:rsidR="00EB4964" w:rsidRPr="006E3A49">
        <w:rPr>
          <w:rStyle w:val="normaltextrun"/>
          <w:rFonts w:asciiTheme="minorHAnsi" w:hAnsiTheme="minorHAnsi" w:cstheme="minorHAnsi"/>
        </w:rPr>
        <w:t> </w:t>
      </w:r>
      <w:r w:rsidR="00EB4964" w:rsidRPr="006E3A49">
        <w:rPr>
          <w:rFonts w:asciiTheme="minorHAnsi" w:eastAsia="Times New Roman" w:hAnsiTheme="minorHAnsi" w:cstheme="minorHAnsi"/>
        </w:rPr>
        <w:t xml:space="preserve"> </w:t>
      </w:r>
      <w:r w:rsidR="007F4ADF" w:rsidRPr="006E3A49">
        <w:rPr>
          <w:rFonts w:asciiTheme="minorHAnsi" w:eastAsia="Times New Roman" w:hAnsiTheme="minorHAnsi" w:cstheme="minorHAnsi"/>
        </w:rPr>
        <w:t>invites all craft beer and fermentation fans to join the global community of homebrewing hobbyists. Homebrewers, whether experienced or first-timers, are encouraged to pledge to brew their own beer and welcome those curious about the craft to experiment with their first batches of homebrew.</w:t>
      </w:r>
    </w:p>
    <w:p w14:paraId="6C7ECD50" w14:textId="0326FF46" w:rsidR="00627AB6" w:rsidRPr="006E3A49" w:rsidRDefault="00627AB6" w:rsidP="007F4ADF">
      <w:pPr>
        <w:rPr>
          <w:rFonts w:asciiTheme="minorHAnsi" w:hAnsiTheme="minorHAnsi" w:cstheme="minorHAnsi"/>
        </w:rPr>
      </w:pPr>
      <w:r w:rsidRPr="006E3A49">
        <w:rPr>
          <w:rStyle w:val="scxw128684881"/>
          <w:rFonts w:asciiTheme="minorHAnsi" w:hAnsiTheme="minorHAnsi" w:cstheme="minorHAnsi"/>
        </w:rPr>
        <w:t> </w:t>
      </w:r>
      <w:r w:rsidRPr="006E3A49">
        <w:rPr>
          <w:rFonts w:asciiTheme="minorHAnsi" w:hAnsiTheme="minorHAnsi" w:cstheme="minorHAnsi"/>
        </w:rPr>
        <w:br/>
      </w:r>
      <w:r w:rsidRPr="006E3A49">
        <w:rPr>
          <w:rStyle w:val="normaltextrun"/>
          <w:rFonts w:asciiTheme="minorHAnsi" w:hAnsiTheme="minorHAnsi" w:cstheme="minorHAnsi"/>
          <w:shd w:val="clear" w:color="auto" w:fill="FFFF00"/>
        </w:rPr>
        <w:t>&lt;&lt;Your business/organization name&gt;&gt;</w:t>
      </w:r>
      <w:r w:rsidRPr="006E3A49">
        <w:rPr>
          <w:rStyle w:val="normaltextrun"/>
          <w:rFonts w:asciiTheme="minorHAnsi" w:hAnsiTheme="minorHAnsi" w:cstheme="minorHAnsi"/>
        </w:rPr>
        <w:t> invites anyone 21 and older with an interest in craft beer and homebrewing to stop by from </w:t>
      </w:r>
      <w:r w:rsidR="006E3A49" w:rsidRPr="006E3A49">
        <w:rPr>
          <w:rStyle w:val="normaltextrun"/>
          <w:rFonts w:asciiTheme="minorHAnsi" w:hAnsiTheme="minorHAnsi" w:cstheme="minorHAnsi"/>
          <w:shd w:val="clear" w:color="auto" w:fill="FFFF00"/>
        </w:rPr>
        <w:t>time</w:t>
      </w:r>
      <w:r w:rsidRPr="006E3A49">
        <w:rPr>
          <w:rStyle w:val="normaltextrun"/>
          <w:rFonts w:asciiTheme="minorHAnsi" w:hAnsiTheme="minorHAnsi" w:cstheme="minorHAnsi"/>
        </w:rPr>
        <w:t> to </w:t>
      </w:r>
      <w:r w:rsidR="006E3A49" w:rsidRPr="006E3A49">
        <w:rPr>
          <w:rStyle w:val="normaltextrun"/>
          <w:rFonts w:asciiTheme="minorHAnsi" w:hAnsiTheme="minorHAnsi" w:cstheme="minorHAnsi"/>
          <w:shd w:val="clear" w:color="auto" w:fill="FFFF00"/>
        </w:rPr>
        <w:t>time</w:t>
      </w:r>
      <w:r w:rsidRPr="006E3A49">
        <w:rPr>
          <w:rStyle w:val="normaltextrun"/>
          <w:rFonts w:asciiTheme="minorHAnsi" w:hAnsiTheme="minorHAnsi" w:cstheme="minorHAnsi"/>
        </w:rPr>
        <w:t xml:space="preserve"> on Saturday, November </w:t>
      </w:r>
      <w:r w:rsidR="00FB5989" w:rsidRPr="006E3A49">
        <w:rPr>
          <w:rStyle w:val="normaltextrun"/>
          <w:rFonts w:asciiTheme="minorHAnsi" w:hAnsiTheme="minorHAnsi" w:cstheme="minorHAnsi"/>
        </w:rPr>
        <w:t>5</w:t>
      </w:r>
      <w:r w:rsidRPr="006E3A49">
        <w:rPr>
          <w:rStyle w:val="normaltextrun"/>
          <w:rFonts w:asciiTheme="minorHAnsi" w:hAnsiTheme="minorHAnsi" w:cstheme="minorHAnsi"/>
        </w:rPr>
        <w:t>, 2022</w:t>
      </w:r>
      <w:r w:rsidR="00B45182" w:rsidRPr="006E3A49">
        <w:rPr>
          <w:rStyle w:val="normaltextrun"/>
          <w:rFonts w:asciiTheme="minorHAnsi" w:hAnsiTheme="minorHAnsi" w:cstheme="minorHAnsi"/>
        </w:rPr>
        <w:t>,</w:t>
      </w:r>
      <w:r w:rsidRPr="006E3A49">
        <w:rPr>
          <w:rStyle w:val="normaltextrun"/>
          <w:rFonts w:asciiTheme="minorHAnsi" w:hAnsiTheme="minorHAnsi" w:cstheme="minorHAnsi"/>
        </w:rPr>
        <w:t xml:space="preserve"> to </w:t>
      </w:r>
      <w:r w:rsidR="00FB5989" w:rsidRPr="006E3A49">
        <w:rPr>
          <w:rStyle w:val="normaltextrun"/>
          <w:rFonts w:asciiTheme="minorHAnsi" w:hAnsiTheme="minorHAnsi" w:cstheme="minorHAnsi"/>
        </w:rPr>
        <w:t>deepen their skillset</w:t>
      </w:r>
      <w:r w:rsidR="006E3A49" w:rsidRPr="006E3A49">
        <w:rPr>
          <w:rStyle w:val="normaltextrun"/>
          <w:rFonts w:asciiTheme="minorHAnsi" w:hAnsiTheme="minorHAnsi" w:cstheme="minorHAnsi"/>
        </w:rPr>
        <w:t>s.</w:t>
      </w:r>
      <w:r w:rsidRPr="006E3A49">
        <w:rPr>
          <w:rStyle w:val="normaltextrun"/>
          <w:rFonts w:asciiTheme="minorHAnsi" w:hAnsiTheme="minorHAnsi" w:cstheme="minorHAnsi"/>
        </w:rPr>
        <w:t> </w:t>
      </w:r>
      <w:r w:rsidRPr="006E3A49">
        <w:rPr>
          <w:rStyle w:val="normaltextrun"/>
          <w:rFonts w:asciiTheme="minorHAnsi" w:hAnsiTheme="minorHAnsi" w:cstheme="minorHAnsi"/>
          <w:shd w:val="clear" w:color="auto" w:fill="FFFF00"/>
        </w:rPr>
        <w:t>&lt;&lt;Any additional details here&gt;&gt;</w:t>
      </w:r>
      <w:r w:rsidRPr="006E3A49">
        <w:rPr>
          <w:rStyle w:val="eop"/>
          <w:rFonts w:asciiTheme="minorHAnsi" w:hAnsiTheme="minorHAnsi" w:cstheme="minorHAnsi"/>
        </w:rPr>
        <w:t> </w:t>
      </w:r>
    </w:p>
    <w:p w14:paraId="5797719E" w14:textId="77777777" w:rsidR="00627AB6" w:rsidRPr="006E3A49" w:rsidRDefault="00627AB6" w:rsidP="00627AB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7EEA877" w14:textId="77777777" w:rsidR="00627AB6" w:rsidRPr="006E3A49" w:rsidRDefault="00627AB6" w:rsidP="00627AB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Your business/organization name&gt;&gt;</w:t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9C1D6EA" w14:textId="77777777" w:rsidR="00627AB6" w:rsidRPr="006E3A49" w:rsidRDefault="00627AB6" w:rsidP="00627AB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Street&gt;&gt;</w:t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C5EA840" w14:textId="77777777" w:rsidR="00627AB6" w:rsidRPr="006E3A49" w:rsidRDefault="00627AB6" w:rsidP="51AED72E">
      <w:pPr>
        <w:pStyle w:val="paragraph"/>
        <w:spacing w:before="0" w:beforeAutospacing="0" w:after="0" w:afterAutospacing="0"/>
        <w:textAlignment w:val="baseline"/>
        <w:rPr>
          <w:rStyle w:val="scxw128684881"/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City, State Zip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Website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</w:p>
    <w:p w14:paraId="46695F8A" w14:textId="77777777" w:rsidR="00627AB6" w:rsidRPr="006E3A49" w:rsidRDefault="00627AB6" w:rsidP="51AED72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Social media handle&gt;&gt;</w:t>
      </w:r>
      <w:r w:rsidRPr="006E3A49">
        <w:rPr>
          <w:rStyle w:val="scxw128684881"/>
          <w:rFonts w:asciiTheme="minorHAnsi" w:hAnsiTheme="minorHAnsi" w:cstheme="minorHAnsi"/>
          <w:sz w:val="22"/>
          <w:szCs w:val="22"/>
        </w:rPr>
        <w:t> </w:t>
      </w:r>
      <w:r w:rsidRPr="006E3A49">
        <w:rPr>
          <w:rFonts w:asciiTheme="minorHAnsi" w:hAnsiTheme="minorHAnsi" w:cstheme="minorHAnsi"/>
          <w:sz w:val="22"/>
          <w:szCs w:val="22"/>
        </w:rPr>
        <w:br/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6410C62" w14:textId="00ED536F" w:rsidR="00627AB6" w:rsidRPr="006E3A49" w:rsidRDefault="00627AB6" w:rsidP="00321CD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6E3A49">
        <w:rPr>
          <w:rStyle w:val="normaltextrun"/>
          <w:rFonts w:asciiTheme="minorHAnsi" w:hAnsiTheme="minorHAnsi" w:cstheme="minorHAnsi"/>
          <w:sz w:val="22"/>
          <w:szCs w:val="22"/>
        </w:rPr>
        <w:t>Call </w:t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Phone&gt;&gt;</w:t>
      </w:r>
      <w:r w:rsidRPr="006E3A49">
        <w:rPr>
          <w:rStyle w:val="normaltextrun"/>
          <w:rFonts w:asciiTheme="minorHAnsi" w:hAnsiTheme="minorHAnsi" w:cstheme="minorHAnsi"/>
          <w:sz w:val="22"/>
          <w:szCs w:val="22"/>
        </w:rPr>
        <w:t> or email </w:t>
      </w:r>
      <w:r w:rsidRPr="006E3A49">
        <w:rPr>
          <w:rStyle w:val="normaltextrun"/>
          <w:rFonts w:asciiTheme="minorHAnsi" w:hAnsiTheme="minorHAnsi" w:cstheme="minorHAnsi"/>
          <w:sz w:val="22"/>
          <w:szCs w:val="22"/>
          <w:shd w:val="clear" w:color="auto" w:fill="FFFF00"/>
        </w:rPr>
        <w:t>&lt;&lt;Email&gt;&gt;</w:t>
      </w:r>
      <w:r w:rsidRPr="006E3A49">
        <w:rPr>
          <w:rStyle w:val="normaltextrun"/>
          <w:rFonts w:asciiTheme="minorHAnsi" w:hAnsiTheme="minorHAnsi" w:cstheme="minorHAnsi"/>
          <w:sz w:val="22"/>
          <w:szCs w:val="22"/>
        </w:rPr>
        <w:t> for more information.</w:t>
      </w:r>
      <w:r w:rsidRPr="006E3A4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EA2FACE" w14:textId="5820C4F3" w:rsidR="00AE6BEF" w:rsidRPr="006E3A49" w:rsidRDefault="00AE6BEF" w:rsidP="51AED72E">
      <w:pPr>
        <w:rPr>
          <w:rFonts w:asciiTheme="minorHAnsi" w:eastAsia="Times New Roman" w:hAnsiTheme="minorHAnsi" w:cstheme="minorHAnsi"/>
          <w:color w:val="auto"/>
        </w:rPr>
      </w:pPr>
    </w:p>
    <w:p w14:paraId="4DD61F40" w14:textId="4982B627" w:rsidR="00B45182" w:rsidRPr="006E3A49" w:rsidRDefault="00B45182" w:rsidP="51AED72E">
      <w:pPr>
        <w:rPr>
          <w:rStyle w:val="scxw128684881"/>
          <w:rFonts w:asciiTheme="minorHAnsi" w:hAnsiTheme="minorHAnsi" w:cstheme="minorHAnsi"/>
        </w:rPr>
      </w:pPr>
      <w:r w:rsidRPr="006E3A49">
        <w:rPr>
          <w:rStyle w:val="normaltextrun"/>
          <w:rFonts w:asciiTheme="minorHAnsi" w:hAnsiTheme="minorHAnsi" w:cstheme="minorHAnsi"/>
          <w:color w:val="222222"/>
          <w:shd w:val="clear" w:color="auto" w:fill="FFFF00"/>
        </w:rPr>
        <w:t>&lt;&lt;Quote from your representative&gt;&gt;</w:t>
      </w:r>
      <w:r w:rsidRPr="006E3A49">
        <w:rPr>
          <w:rStyle w:val="scxw128684881"/>
          <w:rFonts w:asciiTheme="minorHAnsi" w:hAnsiTheme="minorHAnsi" w:cstheme="minorHAnsi"/>
        </w:rPr>
        <w:t> </w:t>
      </w:r>
    </w:p>
    <w:p w14:paraId="3692D002" w14:textId="77777777" w:rsidR="006E3A49" w:rsidRPr="006E3A49" w:rsidRDefault="006E3A49" w:rsidP="51AED72E">
      <w:pPr>
        <w:rPr>
          <w:rFonts w:asciiTheme="minorHAnsi" w:eastAsia="Times New Roman" w:hAnsiTheme="minorHAnsi" w:cstheme="minorHAnsi"/>
        </w:rPr>
      </w:pPr>
    </w:p>
    <w:p w14:paraId="31EC62A1" w14:textId="77777777" w:rsidR="006E3A49" w:rsidRPr="006E3A49" w:rsidRDefault="006E3A49" w:rsidP="006E3A49">
      <w:pPr>
        <w:rPr>
          <w:rFonts w:asciiTheme="minorHAnsi" w:eastAsia="Times New Roman" w:hAnsiTheme="minorHAnsi" w:cstheme="minorHAnsi"/>
          <w:color w:val="000000" w:themeColor="text1"/>
        </w:rPr>
      </w:pPr>
      <w:r w:rsidRPr="006E3A49">
        <w:rPr>
          <w:rFonts w:asciiTheme="minorHAnsi" w:eastAsia="Times New Roman" w:hAnsiTheme="minorHAnsi" w:cstheme="minorHAnsi"/>
          <w:color w:val="000000" w:themeColor="text1"/>
        </w:rPr>
        <w:t xml:space="preserve">“Homebrewing makes life more delicious and introducing friends and family to the joys of the hobby is a leading charge of the American Homebrewers Association,” said Julia </w:t>
      </w:r>
      <w:proofErr w:type="spellStart"/>
      <w:r w:rsidRPr="006E3A49">
        <w:rPr>
          <w:rFonts w:asciiTheme="minorHAnsi" w:eastAsia="Times New Roman" w:hAnsiTheme="minorHAnsi" w:cstheme="minorHAnsi"/>
          <w:color w:val="000000" w:themeColor="text1"/>
        </w:rPr>
        <w:t>Herz</w:t>
      </w:r>
      <w:proofErr w:type="spellEnd"/>
      <w:r w:rsidRPr="006E3A49">
        <w:rPr>
          <w:rFonts w:asciiTheme="minorHAnsi" w:eastAsia="Times New Roman" w:hAnsiTheme="minorHAnsi" w:cstheme="minorHAnsi"/>
          <w:color w:val="000000" w:themeColor="text1"/>
        </w:rPr>
        <w:t>, executive director, American Homebrewers Association. “I challenge every homebrewer to help a first timer brewer on November 5; bonus homebrew is perfect for holiday gift giving.”</w:t>
      </w:r>
    </w:p>
    <w:p w14:paraId="00DDF9C6" w14:textId="3FE5EB7B" w:rsidR="51AED72E" w:rsidRPr="006E3A49" w:rsidRDefault="51AED72E" w:rsidP="51AED72E">
      <w:pPr>
        <w:rPr>
          <w:rFonts w:asciiTheme="minorHAnsi" w:eastAsia="Times New Roman" w:hAnsiTheme="minorHAnsi" w:cstheme="minorHAnsi"/>
        </w:rPr>
      </w:pPr>
    </w:p>
    <w:p w14:paraId="1872BF7E" w14:textId="77777777" w:rsidR="006E3A49" w:rsidRPr="006E3A49" w:rsidRDefault="006E3A49" w:rsidP="006E3A49">
      <w:pPr>
        <w:rPr>
          <w:rFonts w:asciiTheme="minorHAnsi" w:eastAsia="Times New Roman" w:hAnsiTheme="minorHAnsi" w:cstheme="minorHAnsi"/>
        </w:rPr>
      </w:pPr>
      <w:r w:rsidRPr="006E3A49">
        <w:rPr>
          <w:rFonts w:asciiTheme="minorHAnsi" w:eastAsia="Times New Roman" w:hAnsiTheme="minorHAnsi" w:cstheme="minorHAnsi"/>
        </w:rPr>
        <w:t xml:space="preserve">Since 1999, the American Homebrewers Association has gathered tens of thousands of home fermentation hobbyists on the first Saturday in November to celebrate the hobby and inspire newcomers. </w:t>
      </w:r>
    </w:p>
    <w:p w14:paraId="59D6592F" w14:textId="77777777" w:rsidR="00F9277F" w:rsidRPr="006E3A49" w:rsidRDefault="00F9277F" w:rsidP="51AED72E">
      <w:pPr>
        <w:rPr>
          <w:rFonts w:asciiTheme="minorHAnsi" w:eastAsia="Times New Roman" w:hAnsiTheme="minorHAnsi" w:cstheme="minorHAnsi"/>
        </w:rPr>
      </w:pPr>
    </w:p>
    <w:p w14:paraId="5FE0E747" w14:textId="77777777" w:rsidR="006E3A49" w:rsidRPr="006E3A49" w:rsidRDefault="006E3A49" w:rsidP="006E3A49">
      <w:pPr>
        <w:rPr>
          <w:rFonts w:asciiTheme="minorHAnsi" w:eastAsia="Times New Roman" w:hAnsiTheme="minorHAnsi" w:cstheme="minorHAnsi"/>
        </w:rPr>
      </w:pPr>
      <w:r w:rsidRPr="006E3A49">
        <w:rPr>
          <w:rFonts w:asciiTheme="minorHAnsi" w:eastAsia="Times New Roman" w:hAnsiTheme="minorHAnsi" w:cstheme="minorHAnsi"/>
        </w:rPr>
        <w:t>The AHA offers an abundance of resources for beer lovers and brewers of all levels, including:</w:t>
      </w:r>
    </w:p>
    <w:p w14:paraId="521567CF" w14:textId="77777777" w:rsidR="006E3A49" w:rsidRPr="006E3A49" w:rsidDel="0050585F" w:rsidRDefault="006E3A49" w:rsidP="006E3A4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hyperlink r:id="rId12">
        <w:r w:rsidRPr="006E3A49">
          <w:rPr>
            <w:rStyle w:val="Hyperlink"/>
            <w:rFonts w:asciiTheme="minorHAnsi" w:eastAsia="Times New Roman" w:hAnsiTheme="minorHAnsi" w:cstheme="minorHAnsi"/>
          </w:rPr>
          <w:t>AHA Membership</w:t>
        </w:r>
      </w:hyperlink>
      <w:r w:rsidRPr="006E3A49" w:rsidDel="0050585F">
        <w:rPr>
          <w:rFonts w:asciiTheme="minorHAnsi" w:eastAsia="Times New Roman" w:hAnsiTheme="minorHAnsi" w:cstheme="minorHAnsi"/>
        </w:rPr>
        <w:t>, receive $5 off</w:t>
      </w:r>
      <w:r w:rsidRPr="006E3A49" w:rsidDel="00A40DCA">
        <w:rPr>
          <w:rFonts w:asciiTheme="minorHAnsi" w:eastAsia="Times New Roman" w:hAnsiTheme="minorHAnsi" w:cstheme="minorHAnsi"/>
        </w:rPr>
        <w:t xml:space="preserve"> </w:t>
      </w:r>
      <w:r w:rsidRPr="006E3A49">
        <w:rPr>
          <w:rFonts w:asciiTheme="minorHAnsi" w:eastAsia="Times New Roman" w:hAnsiTheme="minorHAnsi" w:cstheme="minorHAnsi"/>
        </w:rPr>
        <w:t xml:space="preserve">an annual </w:t>
      </w:r>
      <w:r w:rsidRPr="006E3A49" w:rsidDel="0050585F">
        <w:rPr>
          <w:rFonts w:asciiTheme="minorHAnsi" w:eastAsia="Times New Roman" w:hAnsiTheme="minorHAnsi" w:cstheme="minorHAnsi"/>
        </w:rPr>
        <w:t xml:space="preserve">membership when you </w:t>
      </w:r>
      <w:r w:rsidRPr="006E3A49">
        <w:rPr>
          <w:rFonts w:asciiTheme="minorHAnsi" w:eastAsia="Times New Roman" w:hAnsiTheme="minorHAnsi" w:cstheme="minorHAnsi"/>
        </w:rPr>
        <w:t xml:space="preserve">complete the website </w:t>
      </w:r>
      <w:r w:rsidRPr="006E3A49" w:rsidDel="0050585F">
        <w:rPr>
          <w:rFonts w:asciiTheme="minorHAnsi" w:eastAsia="Times New Roman" w:hAnsiTheme="minorHAnsi" w:cstheme="minorHAnsi"/>
        </w:rPr>
        <w:t>pledge to brew this #LearnToHomebrewDay</w:t>
      </w:r>
      <w:r w:rsidRPr="006E3A49">
        <w:rPr>
          <w:rFonts w:asciiTheme="minorHAnsi" w:eastAsia="Times New Roman" w:hAnsiTheme="minorHAnsi" w:cstheme="minorHAnsi"/>
        </w:rPr>
        <w:t>.</w:t>
      </w:r>
      <w:r w:rsidRPr="006E3A49" w:rsidDel="0050585F">
        <w:rPr>
          <w:rFonts w:asciiTheme="minorHAnsi" w:eastAsia="Times New Roman" w:hAnsiTheme="minorHAnsi" w:cstheme="minorHAnsi"/>
        </w:rPr>
        <w:t xml:space="preserve"> </w:t>
      </w:r>
    </w:p>
    <w:p w14:paraId="1A3C41F3" w14:textId="77777777" w:rsidR="006E3A49" w:rsidRPr="006E3A49" w:rsidRDefault="006E3A49" w:rsidP="006E3A49">
      <w:pPr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hyperlink r:id="rId13" w:history="1">
        <w:r w:rsidRPr="006E3A49">
          <w:rPr>
            <w:rStyle w:val="Hyperlink"/>
            <w:rFonts w:asciiTheme="minorHAnsi" w:eastAsia="Times New Roman" w:hAnsiTheme="minorHAnsi" w:cstheme="minorHAnsi"/>
          </w:rPr>
          <w:t>Homebrewing Video Tutorial,</w:t>
        </w:r>
      </w:hyperlink>
      <w:r w:rsidRPr="006E3A49">
        <w:rPr>
          <w:rFonts w:asciiTheme="minorHAnsi" w:eastAsia="Times New Roman" w:hAnsiTheme="minorHAnsi" w:cstheme="minorHAnsi"/>
        </w:rPr>
        <w:t xml:space="preserve"> five easy-to-follow videos covering brewing basics with Julia </w:t>
      </w:r>
      <w:proofErr w:type="spellStart"/>
      <w:r w:rsidRPr="006E3A49">
        <w:rPr>
          <w:rFonts w:asciiTheme="minorHAnsi" w:eastAsia="Times New Roman" w:hAnsiTheme="minorHAnsi" w:cstheme="minorHAnsi"/>
        </w:rPr>
        <w:t>Herz</w:t>
      </w:r>
      <w:proofErr w:type="spellEnd"/>
      <w:r w:rsidRPr="006E3A49">
        <w:rPr>
          <w:rFonts w:asciiTheme="minorHAnsi" w:eastAsia="Times New Roman" w:hAnsiTheme="minorHAnsi" w:cstheme="minorHAnsi"/>
        </w:rPr>
        <w:t xml:space="preserve">. </w:t>
      </w:r>
    </w:p>
    <w:p w14:paraId="14BAC146" w14:textId="77777777" w:rsidR="006E3A49" w:rsidRPr="006E3A49" w:rsidRDefault="006E3A49" w:rsidP="006E3A49">
      <w:pPr>
        <w:pStyle w:val="ListParagraph"/>
        <w:numPr>
          <w:ilvl w:val="0"/>
          <w:numId w:val="4"/>
        </w:numPr>
        <w:spacing w:line="259" w:lineRule="auto"/>
        <w:rPr>
          <w:rFonts w:asciiTheme="minorHAnsi" w:hAnsiTheme="minorHAnsi" w:cstheme="minorHAnsi"/>
          <w:color w:val="000000" w:themeColor="text1"/>
        </w:rPr>
      </w:pPr>
      <w:hyperlink r:id="rId14" w:history="1">
        <w:r w:rsidRPr="006E3A49">
          <w:rPr>
            <w:rStyle w:val="Hyperlink"/>
            <w:rFonts w:asciiTheme="minorHAnsi" w:eastAsia="Times New Roman" w:hAnsiTheme="minorHAnsi" w:cstheme="minorHAnsi"/>
          </w:rPr>
          <w:t>Trusted Recipes</w:t>
        </w:r>
      </w:hyperlink>
      <w:r w:rsidRPr="006E3A49">
        <w:rPr>
          <w:rFonts w:asciiTheme="minorHAnsi" w:eastAsia="Times New Roman" w:hAnsiTheme="minorHAnsi" w:cstheme="minorHAnsi"/>
        </w:rPr>
        <w:t>, browse tried-and-true mead, cider, clone, food fermentation and homebrew recipes.</w:t>
      </w:r>
    </w:p>
    <w:p w14:paraId="5B956488" w14:textId="77777777" w:rsidR="006E3A49" w:rsidRPr="006E3A49" w:rsidRDefault="006E3A49" w:rsidP="006E3A4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hyperlink r:id="rId15" w:history="1">
        <w:r w:rsidRPr="006E3A49">
          <w:rPr>
            <w:rStyle w:val="Hyperlink"/>
            <w:rFonts w:asciiTheme="minorHAnsi" w:eastAsia="Times New Roman" w:hAnsiTheme="minorHAnsi" w:cstheme="minorHAnsi"/>
          </w:rPr>
          <w:t>Homebrew Club Locator</w:t>
        </w:r>
      </w:hyperlink>
      <w:r w:rsidRPr="006E3A49">
        <w:rPr>
          <w:rFonts w:asciiTheme="minorHAnsi" w:eastAsia="Times New Roman" w:hAnsiTheme="minorHAnsi" w:cstheme="minorHAnsi"/>
        </w:rPr>
        <w:t>, connect with homebrewers and find events in your area.</w:t>
      </w:r>
    </w:p>
    <w:p w14:paraId="0D3EA7E6" w14:textId="77777777" w:rsidR="006E3A49" w:rsidRPr="006E3A49" w:rsidRDefault="006E3A49" w:rsidP="006E3A4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hyperlink r:id="rId16" w:history="1">
        <w:r w:rsidRPr="006E3A49">
          <w:rPr>
            <w:rStyle w:val="Hyperlink"/>
            <w:rFonts w:asciiTheme="minorHAnsi" w:eastAsia="Times New Roman" w:hAnsiTheme="minorHAnsi" w:cstheme="minorHAnsi"/>
          </w:rPr>
          <w:t>AHA Forum</w:t>
        </w:r>
      </w:hyperlink>
      <w:r w:rsidRPr="006E3A49">
        <w:rPr>
          <w:rStyle w:val="Hyperlink"/>
          <w:rFonts w:asciiTheme="minorHAnsi" w:eastAsia="Times New Roman" w:hAnsiTheme="minorHAnsi" w:cstheme="minorHAnsi"/>
        </w:rPr>
        <w:t>,</w:t>
      </w:r>
      <w:r w:rsidRPr="006E3A49">
        <w:rPr>
          <w:rFonts w:asciiTheme="minorHAnsi" w:eastAsia="Times New Roman" w:hAnsiTheme="minorHAnsi" w:cstheme="minorHAnsi"/>
        </w:rPr>
        <w:t xml:space="preserve"> ask questions and engage with brewing peers on a variety of topics.</w:t>
      </w:r>
    </w:p>
    <w:p w14:paraId="37BBEB03" w14:textId="77777777" w:rsidR="006E3A49" w:rsidRPr="006E3A49" w:rsidRDefault="006E3A49" w:rsidP="006E3A49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hyperlink r:id="rId17">
        <w:r w:rsidRPr="006E3A49">
          <w:rPr>
            <w:rStyle w:val="Hyperlink"/>
            <w:rFonts w:asciiTheme="minorHAnsi" w:eastAsia="Times New Roman" w:hAnsiTheme="minorHAnsi" w:cstheme="minorHAnsi"/>
          </w:rPr>
          <w:t>Brew Guru®</w:t>
        </w:r>
      </w:hyperlink>
      <w:r w:rsidRPr="006E3A49">
        <w:rPr>
          <w:rFonts w:asciiTheme="minorHAnsi" w:eastAsia="Times New Roman" w:hAnsiTheme="minorHAnsi" w:cstheme="minorHAnsi"/>
        </w:rPr>
        <w:t>, a free mobile app that delivers money-saving deals on beer, food, homebrew supplies, and more.</w:t>
      </w:r>
    </w:p>
    <w:p w14:paraId="3F339E5E" w14:textId="77777777" w:rsidR="006E3A49" w:rsidRPr="006E3A49" w:rsidRDefault="006E3A49" w:rsidP="006E3A49">
      <w:pPr>
        <w:pStyle w:val="ListParagraph"/>
        <w:rPr>
          <w:rFonts w:asciiTheme="minorHAnsi" w:eastAsia="Times New Roman" w:hAnsiTheme="minorHAnsi" w:cstheme="minorHAnsi"/>
        </w:rPr>
      </w:pPr>
    </w:p>
    <w:p w14:paraId="3A4F528B" w14:textId="77777777" w:rsidR="006E3A49" w:rsidRPr="006E3A49" w:rsidRDefault="006E3A49" w:rsidP="006E3A49">
      <w:pPr>
        <w:rPr>
          <w:rFonts w:asciiTheme="minorHAnsi" w:eastAsia="Times New Roman" w:hAnsiTheme="minorHAnsi" w:cstheme="minorHAnsi"/>
        </w:rPr>
      </w:pPr>
      <w:r w:rsidRPr="006E3A49">
        <w:rPr>
          <w:rFonts w:asciiTheme="minorHAnsi" w:eastAsia="Times New Roman" w:hAnsiTheme="minorHAnsi" w:cstheme="minorHAnsi"/>
        </w:rPr>
        <w:t xml:space="preserve">“The AHA has been the go-to resource for all things fermentation since 1978,” added </w:t>
      </w:r>
      <w:proofErr w:type="spellStart"/>
      <w:r w:rsidRPr="006E3A49">
        <w:rPr>
          <w:rFonts w:asciiTheme="minorHAnsi" w:eastAsia="Times New Roman" w:hAnsiTheme="minorHAnsi" w:cstheme="minorHAnsi"/>
        </w:rPr>
        <w:t>Herz</w:t>
      </w:r>
      <w:proofErr w:type="spellEnd"/>
      <w:r w:rsidRPr="006E3A49">
        <w:rPr>
          <w:rFonts w:asciiTheme="minorHAnsi" w:eastAsia="Times New Roman" w:hAnsiTheme="minorHAnsi" w:cstheme="minorHAnsi"/>
        </w:rPr>
        <w:t>. “Join us and our 37,000 members to be a part of, and help grow, the amazing community of homebrewers.”</w:t>
      </w:r>
    </w:p>
    <w:p w14:paraId="07858398" w14:textId="13EFBA13" w:rsidR="00FB5989" w:rsidRPr="006E3A49" w:rsidRDefault="00FB5989" w:rsidP="51AED72E">
      <w:pPr>
        <w:rPr>
          <w:rFonts w:asciiTheme="minorHAnsi" w:eastAsia="Times New Roman" w:hAnsiTheme="minorHAnsi" w:cstheme="minorHAnsi"/>
        </w:rPr>
      </w:pPr>
    </w:p>
    <w:p w14:paraId="28162481" w14:textId="77777777" w:rsidR="00FB5989" w:rsidRPr="006E3A49" w:rsidRDefault="51AED72E" w:rsidP="51AED72E">
      <w:pPr>
        <w:rPr>
          <w:rFonts w:asciiTheme="minorHAnsi" w:eastAsia="Times New Roman" w:hAnsiTheme="minorHAnsi" w:cstheme="minorHAnsi"/>
        </w:rPr>
      </w:pPr>
      <w:r w:rsidRPr="006E3A49">
        <w:rPr>
          <w:rFonts w:asciiTheme="minorHAnsi" w:eastAsia="Times New Roman" w:hAnsiTheme="minorHAnsi" w:cstheme="minorHAnsi"/>
        </w:rPr>
        <w:t xml:space="preserve">This year’s Learn to Homebrew Day is sponsored by </w:t>
      </w:r>
      <w:hyperlink r:id="rId18">
        <w:r w:rsidRPr="006E3A49">
          <w:rPr>
            <w:rStyle w:val="Hyperlink"/>
            <w:rFonts w:asciiTheme="minorHAnsi" w:eastAsia="Times New Roman" w:hAnsiTheme="minorHAnsi" w:cstheme="minorHAnsi"/>
          </w:rPr>
          <w:t>Grainfather.</w:t>
        </w:r>
      </w:hyperlink>
      <w:r w:rsidRPr="006E3A49">
        <w:rPr>
          <w:rFonts w:asciiTheme="minorHAnsi" w:eastAsia="Times New Roman" w:hAnsiTheme="minorHAnsi" w:cstheme="minorHAnsi"/>
        </w:rPr>
        <w:t>  </w:t>
      </w:r>
    </w:p>
    <w:p w14:paraId="62A2CBA6" w14:textId="2CD594F8" w:rsidR="001A6631" w:rsidRPr="006E3A49" w:rsidRDefault="51AED72E" w:rsidP="51AED72E">
      <w:pPr>
        <w:rPr>
          <w:rFonts w:asciiTheme="minorHAnsi" w:eastAsia="Times New Roman" w:hAnsiTheme="minorHAnsi" w:cstheme="minorHAnsi"/>
        </w:rPr>
      </w:pPr>
      <w:r w:rsidRPr="006E3A49">
        <w:rPr>
          <w:rFonts w:asciiTheme="minorHAnsi" w:eastAsia="Times New Roman" w:hAnsiTheme="minorHAnsi" w:cstheme="minorHAnsi"/>
        </w:rPr>
        <w:t> </w:t>
      </w:r>
    </w:p>
    <w:p w14:paraId="26B132AD" w14:textId="3A7262C7" w:rsidR="00862DBF" w:rsidRPr="006E3A49" w:rsidRDefault="00862DBF" w:rsidP="51AED72E">
      <w:pPr>
        <w:ind w:right="720"/>
        <w:rPr>
          <w:rFonts w:asciiTheme="minorHAnsi" w:hAnsiTheme="minorHAnsi" w:cstheme="minorHAnsi"/>
        </w:rPr>
      </w:pPr>
    </w:p>
    <w:p w14:paraId="41776CB7" w14:textId="77777777" w:rsidR="001A6631" w:rsidRPr="006E3A49" w:rsidRDefault="51AED72E" w:rsidP="51AED72E">
      <w:pPr>
        <w:ind w:left="720" w:right="720"/>
        <w:jc w:val="center"/>
        <w:rPr>
          <w:rFonts w:asciiTheme="minorHAnsi" w:hAnsiTheme="minorHAnsi" w:cstheme="minorHAnsi"/>
        </w:rPr>
      </w:pPr>
      <w:r w:rsidRPr="006E3A49">
        <w:rPr>
          <w:rFonts w:asciiTheme="minorHAnsi" w:hAnsiTheme="minorHAnsi" w:cstheme="minorHAnsi"/>
        </w:rPr>
        <w:t>###</w:t>
      </w:r>
    </w:p>
    <w:p w14:paraId="51443A25" w14:textId="12276C0E" w:rsidR="001A6631" w:rsidRPr="006E3A49" w:rsidRDefault="001A6631" w:rsidP="51AED72E">
      <w:pPr>
        <w:ind w:left="720" w:right="720"/>
        <w:jc w:val="center"/>
        <w:rPr>
          <w:rFonts w:asciiTheme="minorHAnsi" w:hAnsiTheme="minorHAnsi" w:cstheme="minorHAnsi"/>
        </w:rPr>
      </w:pPr>
    </w:p>
    <w:p w14:paraId="0D6912FB" w14:textId="77777777" w:rsidR="0078334E" w:rsidRPr="006E3A49" w:rsidRDefault="0078334E" w:rsidP="51AED72E">
      <w:pPr>
        <w:ind w:left="720" w:right="720"/>
        <w:jc w:val="center"/>
        <w:rPr>
          <w:rFonts w:asciiTheme="minorHAnsi" w:hAnsiTheme="minorHAnsi" w:cstheme="minorHAnsi"/>
        </w:rPr>
      </w:pPr>
    </w:p>
    <w:sectPr w:rsidR="0078334E" w:rsidRPr="006E3A49" w:rsidSect="00B4518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720" w:right="1008" w:bottom="1440" w:left="1008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F6C74" w14:textId="77777777" w:rsidR="000315E1" w:rsidRDefault="000315E1" w:rsidP="009967C0">
      <w:r>
        <w:separator/>
      </w:r>
    </w:p>
  </w:endnote>
  <w:endnote w:type="continuationSeparator" w:id="0">
    <w:p w14:paraId="4AA31488" w14:textId="77777777" w:rsidR="000315E1" w:rsidRDefault="000315E1" w:rsidP="009967C0">
      <w:r>
        <w:continuationSeparator/>
      </w:r>
    </w:p>
  </w:endnote>
  <w:endnote w:type="continuationNotice" w:id="1">
    <w:p w14:paraId="533D4897" w14:textId="77777777" w:rsidR="000315E1" w:rsidRDefault="000315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1057A" w14:textId="77777777" w:rsidR="003839C3" w:rsidRDefault="003839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EBB7" w14:textId="77777777" w:rsidR="003839C3" w:rsidRDefault="003839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2A8F0" w14:textId="77777777" w:rsidR="003839C3" w:rsidRDefault="00383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D2A82" w14:textId="77777777" w:rsidR="000315E1" w:rsidRDefault="000315E1" w:rsidP="009967C0">
      <w:r>
        <w:separator/>
      </w:r>
    </w:p>
  </w:footnote>
  <w:footnote w:type="continuationSeparator" w:id="0">
    <w:p w14:paraId="007DABDD" w14:textId="77777777" w:rsidR="000315E1" w:rsidRDefault="000315E1" w:rsidP="009967C0">
      <w:r>
        <w:continuationSeparator/>
      </w:r>
    </w:p>
  </w:footnote>
  <w:footnote w:type="continuationNotice" w:id="1">
    <w:p w14:paraId="057A6921" w14:textId="77777777" w:rsidR="000315E1" w:rsidRDefault="000315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2748" w14:textId="77777777" w:rsidR="003839C3" w:rsidRDefault="003839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453A7" w14:textId="77777777" w:rsidR="003839C3" w:rsidRDefault="003839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F3F75" w14:textId="77777777" w:rsidR="003839C3" w:rsidRDefault="003839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85B1A"/>
    <w:multiLevelType w:val="hybridMultilevel"/>
    <w:tmpl w:val="0B2E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C504F"/>
    <w:multiLevelType w:val="hybridMultilevel"/>
    <w:tmpl w:val="954CE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34464"/>
    <w:multiLevelType w:val="hybridMultilevel"/>
    <w:tmpl w:val="D39C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16B00"/>
    <w:multiLevelType w:val="hybridMultilevel"/>
    <w:tmpl w:val="5C802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D2928"/>
    <w:multiLevelType w:val="multilevel"/>
    <w:tmpl w:val="24D67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3DF2F1D"/>
    <w:multiLevelType w:val="multilevel"/>
    <w:tmpl w:val="3326B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7067531">
    <w:abstractNumId w:val="2"/>
  </w:num>
  <w:num w:numId="2" w16cid:durableId="1294021146">
    <w:abstractNumId w:val="1"/>
  </w:num>
  <w:num w:numId="3" w16cid:durableId="1800611890">
    <w:abstractNumId w:val="3"/>
  </w:num>
  <w:num w:numId="4" w16cid:durableId="2093162771">
    <w:abstractNumId w:val="0"/>
  </w:num>
  <w:num w:numId="5" w16cid:durableId="247036299">
    <w:abstractNumId w:val="5"/>
  </w:num>
  <w:num w:numId="6" w16cid:durableId="2404837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szA3MjEwtzQxtjBV0lEKTi0uzszPAykwrQUAnLNmuCwAAAA="/>
  </w:docVars>
  <w:rsids>
    <w:rsidRoot w:val="001C040E"/>
    <w:rsid w:val="00002AD2"/>
    <w:rsid w:val="000032B8"/>
    <w:rsid w:val="000035F3"/>
    <w:rsid w:val="00004E16"/>
    <w:rsid w:val="000053C6"/>
    <w:rsid w:val="0000547D"/>
    <w:rsid w:val="0000596A"/>
    <w:rsid w:val="00010149"/>
    <w:rsid w:val="00010824"/>
    <w:rsid w:val="000120F7"/>
    <w:rsid w:val="00015F18"/>
    <w:rsid w:val="000171A1"/>
    <w:rsid w:val="0002167A"/>
    <w:rsid w:val="00022AB8"/>
    <w:rsid w:val="000248EE"/>
    <w:rsid w:val="000304D9"/>
    <w:rsid w:val="000315E1"/>
    <w:rsid w:val="0003221B"/>
    <w:rsid w:val="00032C91"/>
    <w:rsid w:val="00033695"/>
    <w:rsid w:val="00034662"/>
    <w:rsid w:val="000350BE"/>
    <w:rsid w:val="0003732B"/>
    <w:rsid w:val="00041F3F"/>
    <w:rsid w:val="00043224"/>
    <w:rsid w:val="000516E7"/>
    <w:rsid w:val="00051D7B"/>
    <w:rsid w:val="00052CB3"/>
    <w:rsid w:val="000547C3"/>
    <w:rsid w:val="00057E6A"/>
    <w:rsid w:val="000610E4"/>
    <w:rsid w:val="000625D8"/>
    <w:rsid w:val="00063514"/>
    <w:rsid w:val="0006404B"/>
    <w:rsid w:val="00066781"/>
    <w:rsid w:val="00067984"/>
    <w:rsid w:val="00075407"/>
    <w:rsid w:val="00083102"/>
    <w:rsid w:val="00091E01"/>
    <w:rsid w:val="00092536"/>
    <w:rsid w:val="00093F86"/>
    <w:rsid w:val="00095BE5"/>
    <w:rsid w:val="000960B1"/>
    <w:rsid w:val="00096EB5"/>
    <w:rsid w:val="00097F6F"/>
    <w:rsid w:val="000A0094"/>
    <w:rsid w:val="000A32C4"/>
    <w:rsid w:val="000A5020"/>
    <w:rsid w:val="000B2222"/>
    <w:rsid w:val="000B36AD"/>
    <w:rsid w:val="000B47C6"/>
    <w:rsid w:val="000B5644"/>
    <w:rsid w:val="000C071D"/>
    <w:rsid w:val="000C096C"/>
    <w:rsid w:val="000C0FE6"/>
    <w:rsid w:val="000C3420"/>
    <w:rsid w:val="000C4FA3"/>
    <w:rsid w:val="000C7570"/>
    <w:rsid w:val="000D20BE"/>
    <w:rsid w:val="000D279C"/>
    <w:rsid w:val="000D5F95"/>
    <w:rsid w:val="000D742F"/>
    <w:rsid w:val="000E4866"/>
    <w:rsid w:val="000E4B96"/>
    <w:rsid w:val="000E53B0"/>
    <w:rsid w:val="000F060B"/>
    <w:rsid w:val="000F0EE3"/>
    <w:rsid w:val="000F1F95"/>
    <w:rsid w:val="000F28E4"/>
    <w:rsid w:val="000F3908"/>
    <w:rsid w:val="000F4800"/>
    <w:rsid w:val="000F6F4C"/>
    <w:rsid w:val="001050FA"/>
    <w:rsid w:val="00106387"/>
    <w:rsid w:val="00106F22"/>
    <w:rsid w:val="00107566"/>
    <w:rsid w:val="001103BA"/>
    <w:rsid w:val="00110577"/>
    <w:rsid w:val="00111DC2"/>
    <w:rsid w:val="00113708"/>
    <w:rsid w:val="0011494F"/>
    <w:rsid w:val="001152E3"/>
    <w:rsid w:val="00115466"/>
    <w:rsid w:val="001217A1"/>
    <w:rsid w:val="00122062"/>
    <w:rsid w:val="001230B5"/>
    <w:rsid w:val="001236D3"/>
    <w:rsid w:val="00127124"/>
    <w:rsid w:val="001321EB"/>
    <w:rsid w:val="001326BA"/>
    <w:rsid w:val="0013594C"/>
    <w:rsid w:val="0013711E"/>
    <w:rsid w:val="0013750F"/>
    <w:rsid w:val="00137791"/>
    <w:rsid w:val="00141B4D"/>
    <w:rsid w:val="00143A1C"/>
    <w:rsid w:val="001447AD"/>
    <w:rsid w:val="001459D8"/>
    <w:rsid w:val="0015065C"/>
    <w:rsid w:val="00152922"/>
    <w:rsid w:val="001540FD"/>
    <w:rsid w:val="00154775"/>
    <w:rsid w:val="0015508C"/>
    <w:rsid w:val="001558C1"/>
    <w:rsid w:val="00155DDB"/>
    <w:rsid w:val="001564AB"/>
    <w:rsid w:val="00156AB9"/>
    <w:rsid w:val="0016143E"/>
    <w:rsid w:val="00171C8F"/>
    <w:rsid w:val="00174110"/>
    <w:rsid w:val="00174602"/>
    <w:rsid w:val="00176509"/>
    <w:rsid w:val="00176892"/>
    <w:rsid w:val="00176D3D"/>
    <w:rsid w:val="001829F5"/>
    <w:rsid w:val="00183CC3"/>
    <w:rsid w:val="00186241"/>
    <w:rsid w:val="00192FFE"/>
    <w:rsid w:val="00193C18"/>
    <w:rsid w:val="00194BDF"/>
    <w:rsid w:val="0019536C"/>
    <w:rsid w:val="00195C93"/>
    <w:rsid w:val="001A10CD"/>
    <w:rsid w:val="001A1105"/>
    <w:rsid w:val="001A3BA2"/>
    <w:rsid w:val="001A6631"/>
    <w:rsid w:val="001A7499"/>
    <w:rsid w:val="001B0B32"/>
    <w:rsid w:val="001B1A63"/>
    <w:rsid w:val="001B4A05"/>
    <w:rsid w:val="001B4B39"/>
    <w:rsid w:val="001B7985"/>
    <w:rsid w:val="001C0224"/>
    <w:rsid w:val="001C040E"/>
    <w:rsid w:val="001C0744"/>
    <w:rsid w:val="001C1C78"/>
    <w:rsid w:val="001C3EB0"/>
    <w:rsid w:val="001C4345"/>
    <w:rsid w:val="001C50FD"/>
    <w:rsid w:val="001D24C3"/>
    <w:rsid w:val="001D30BC"/>
    <w:rsid w:val="001D31E4"/>
    <w:rsid w:val="001D6327"/>
    <w:rsid w:val="001D6820"/>
    <w:rsid w:val="001D6DE9"/>
    <w:rsid w:val="001D775E"/>
    <w:rsid w:val="001D79B9"/>
    <w:rsid w:val="001E1374"/>
    <w:rsid w:val="001E19E6"/>
    <w:rsid w:val="001E248C"/>
    <w:rsid w:val="001F21CF"/>
    <w:rsid w:val="001F26D2"/>
    <w:rsid w:val="001F384A"/>
    <w:rsid w:val="001F5061"/>
    <w:rsid w:val="001F799B"/>
    <w:rsid w:val="002006A7"/>
    <w:rsid w:val="0020127F"/>
    <w:rsid w:val="00201AA4"/>
    <w:rsid w:val="00201BB3"/>
    <w:rsid w:val="00202E5C"/>
    <w:rsid w:val="00204D00"/>
    <w:rsid w:val="00205069"/>
    <w:rsid w:val="002075F1"/>
    <w:rsid w:val="00210D9C"/>
    <w:rsid w:val="00211035"/>
    <w:rsid w:val="00211DF1"/>
    <w:rsid w:val="002130FE"/>
    <w:rsid w:val="00216645"/>
    <w:rsid w:val="00217BB3"/>
    <w:rsid w:val="0022040B"/>
    <w:rsid w:val="002221CB"/>
    <w:rsid w:val="002227A6"/>
    <w:rsid w:val="00224232"/>
    <w:rsid w:val="002261DE"/>
    <w:rsid w:val="00226455"/>
    <w:rsid w:val="002270C4"/>
    <w:rsid w:val="00230008"/>
    <w:rsid w:val="00231849"/>
    <w:rsid w:val="00233551"/>
    <w:rsid w:val="00235303"/>
    <w:rsid w:val="0023570F"/>
    <w:rsid w:val="00236916"/>
    <w:rsid w:val="002375A3"/>
    <w:rsid w:val="00237A38"/>
    <w:rsid w:val="00240243"/>
    <w:rsid w:val="002408EC"/>
    <w:rsid w:val="0024344D"/>
    <w:rsid w:val="002441DE"/>
    <w:rsid w:val="002451E1"/>
    <w:rsid w:val="0024610E"/>
    <w:rsid w:val="00247A50"/>
    <w:rsid w:val="002531C6"/>
    <w:rsid w:val="00254BE9"/>
    <w:rsid w:val="002566A2"/>
    <w:rsid w:val="00267584"/>
    <w:rsid w:val="00273A07"/>
    <w:rsid w:val="00273CF7"/>
    <w:rsid w:val="00274FB4"/>
    <w:rsid w:val="0027511B"/>
    <w:rsid w:val="00275838"/>
    <w:rsid w:val="0028060F"/>
    <w:rsid w:val="0028196E"/>
    <w:rsid w:val="00282194"/>
    <w:rsid w:val="00283806"/>
    <w:rsid w:val="00283E29"/>
    <w:rsid w:val="0028402C"/>
    <w:rsid w:val="00285212"/>
    <w:rsid w:val="0028544D"/>
    <w:rsid w:val="002865C6"/>
    <w:rsid w:val="002A287D"/>
    <w:rsid w:val="002A4A9B"/>
    <w:rsid w:val="002A588E"/>
    <w:rsid w:val="002A78B8"/>
    <w:rsid w:val="002B034F"/>
    <w:rsid w:val="002B21A9"/>
    <w:rsid w:val="002B29A8"/>
    <w:rsid w:val="002B2F17"/>
    <w:rsid w:val="002B4B54"/>
    <w:rsid w:val="002B6B17"/>
    <w:rsid w:val="002B7352"/>
    <w:rsid w:val="002C1D92"/>
    <w:rsid w:val="002C42DD"/>
    <w:rsid w:val="002C5D7C"/>
    <w:rsid w:val="002D2975"/>
    <w:rsid w:val="002D2FEF"/>
    <w:rsid w:val="002D371A"/>
    <w:rsid w:val="002D4C6E"/>
    <w:rsid w:val="002D6D3D"/>
    <w:rsid w:val="002D6DC1"/>
    <w:rsid w:val="002E3D60"/>
    <w:rsid w:val="002E57C3"/>
    <w:rsid w:val="002E6BA0"/>
    <w:rsid w:val="002F04CC"/>
    <w:rsid w:val="002F0F40"/>
    <w:rsid w:val="002F33F9"/>
    <w:rsid w:val="002F466B"/>
    <w:rsid w:val="002F6BA2"/>
    <w:rsid w:val="00302A9B"/>
    <w:rsid w:val="00303B1F"/>
    <w:rsid w:val="0030564F"/>
    <w:rsid w:val="003068C9"/>
    <w:rsid w:val="0030754B"/>
    <w:rsid w:val="00310D53"/>
    <w:rsid w:val="00313FD6"/>
    <w:rsid w:val="00316F08"/>
    <w:rsid w:val="00321CDD"/>
    <w:rsid w:val="00323143"/>
    <w:rsid w:val="0032412C"/>
    <w:rsid w:val="00327184"/>
    <w:rsid w:val="003279D7"/>
    <w:rsid w:val="00330901"/>
    <w:rsid w:val="003319F6"/>
    <w:rsid w:val="003324CA"/>
    <w:rsid w:val="00335736"/>
    <w:rsid w:val="00335DFC"/>
    <w:rsid w:val="00340BB5"/>
    <w:rsid w:val="003412E0"/>
    <w:rsid w:val="00341D76"/>
    <w:rsid w:val="00344550"/>
    <w:rsid w:val="00345466"/>
    <w:rsid w:val="0034556E"/>
    <w:rsid w:val="00350221"/>
    <w:rsid w:val="003502AD"/>
    <w:rsid w:val="003534D2"/>
    <w:rsid w:val="00353E83"/>
    <w:rsid w:val="00354C1B"/>
    <w:rsid w:val="003633B4"/>
    <w:rsid w:val="003657C4"/>
    <w:rsid w:val="00371D3F"/>
    <w:rsid w:val="00372A5F"/>
    <w:rsid w:val="00374271"/>
    <w:rsid w:val="00375D29"/>
    <w:rsid w:val="00376485"/>
    <w:rsid w:val="00376F96"/>
    <w:rsid w:val="00377604"/>
    <w:rsid w:val="00382A9F"/>
    <w:rsid w:val="003839C3"/>
    <w:rsid w:val="00384C5F"/>
    <w:rsid w:val="003852B0"/>
    <w:rsid w:val="00392ED3"/>
    <w:rsid w:val="00393532"/>
    <w:rsid w:val="0039379D"/>
    <w:rsid w:val="0039463F"/>
    <w:rsid w:val="00394AFE"/>
    <w:rsid w:val="003A19B9"/>
    <w:rsid w:val="003A3A85"/>
    <w:rsid w:val="003A6859"/>
    <w:rsid w:val="003A7701"/>
    <w:rsid w:val="003B1AE2"/>
    <w:rsid w:val="003B48B6"/>
    <w:rsid w:val="003C0012"/>
    <w:rsid w:val="003C04E1"/>
    <w:rsid w:val="003D3439"/>
    <w:rsid w:val="003E03F1"/>
    <w:rsid w:val="003E2BAD"/>
    <w:rsid w:val="003E33C0"/>
    <w:rsid w:val="003E609F"/>
    <w:rsid w:val="003E6854"/>
    <w:rsid w:val="003E6CB9"/>
    <w:rsid w:val="003E6EE1"/>
    <w:rsid w:val="003E7569"/>
    <w:rsid w:val="003F00B3"/>
    <w:rsid w:val="003F06F1"/>
    <w:rsid w:val="003F2724"/>
    <w:rsid w:val="003F2763"/>
    <w:rsid w:val="003F4B3C"/>
    <w:rsid w:val="00400212"/>
    <w:rsid w:val="00403A0C"/>
    <w:rsid w:val="004042F1"/>
    <w:rsid w:val="0040627F"/>
    <w:rsid w:val="004074B7"/>
    <w:rsid w:val="00412E2D"/>
    <w:rsid w:val="0041368F"/>
    <w:rsid w:val="00416761"/>
    <w:rsid w:val="00416C98"/>
    <w:rsid w:val="00420AAD"/>
    <w:rsid w:val="004236EC"/>
    <w:rsid w:val="00423B8C"/>
    <w:rsid w:val="00425652"/>
    <w:rsid w:val="00425CD4"/>
    <w:rsid w:val="004260C0"/>
    <w:rsid w:val="00427119"/>
    <w:rsid w:val="00430574"/>
    <w:rsid w:val="00430802"/>
    <w:rsid w:val="00431B4D"/>
    <w:rsid w:val="0043213E"/>
    <w:rsid w:val="00432D4E"/>
    <w:rsid w:val="004353A3"/>
    <w:rsid w:val="004443DD"/>
    <w:rsid w:val="00444787"/>
    <w:rsid w:val="00446788"/>
    <w:rsid w:val="004477C4"/>
    <w:rsid w:val="0045092C"/>
    <w:rsid w:val="00453276"/>
    <w:rsid w:val="00453A56"/>
    <w:rsid w:val="0045706B"/>
    <w:rsid w:val="00461294"/>
    <w:rsid w:val="0046402D"/>
    <w:rsid w:val="0046455D"/>
    <w:rsid w:val="00464C57"/>
    <w:rsid w:val="00465123"/>
    <w:rsid w:val="004667C5"/>
    <w:rsid w:val="00466BCB"/>
    <w:rsid w:val="00466E13"/>
    <w:rsid w:val="00466E21"/>
    <w:rsid w:val="00470242"/>
    <w:rsid w:val="00470DA7"/>
    <w:rsid w:val="0047268E"/>
    <w:rsid w:val="00474D14"/>
    <w:rsid w:val="00474F86"/>
    <w:rsid w:val="004755A2"/>
    <w:rsid w:val="00476FF3"/>
    <w:rsid w:val="0048267A"/>
    <w:rsid w:val="00482C3C"/>
    <w:rsid w:val="00484AC6"/>
    <w:rsid w:val="004919AB"/>
    <w:rsid w:val="00491F68"/>
    <w:rsid w:val="004968A0"/>
    <w:rsid w:val="004968D3"/>
    <w:rsid w:val="00497D3B"/>
    <w:rsid w:val="004A1F2A"/>
    <w:rsid w:val="004A3AB7"/>
    <w:rsid w:val="004A3DC0"/>
    <w:rsid w:val="004A651E"/>
    <w:rsid w:val="004A6BB5"/>
    <w:rsid w:val="004B0A13"/>
    <w:rsid w:val="004B49E5"/>
    <w:rsid w:val="004B4E3D"/>
    <w:rsid w:val="004C07A7"/>
    <w:rsid w:val="004C0D44"/>
    <w:rsid w:val="004C13B5"/>
    <w:rsid w:val="004C2E78"/>
    <w:rsid w:val="004C6524"/>
    <w:rsid w:val="004D4727"/>
    <w:rsid w:val="004D47D7"/>
    <w:rsid w:val="004D6587"/>
    <w:rsid w:val="004E1F65"/>
    <w:rsid w:val="004E64F7"/>
    <w:rsid w:val="004E6D1A"/>
    <w:rsid w:val="004F1267"/>
    <w:rsid w:val="004F2FB6"/>
    <w:rsid w:val="004F5472"/>
    <w:rsid w:val="004F632A"/>
    <w:rsid w:val="0050123D"/>
    <w:rsid w:val="005033AB"/>
    <w:rsid w:val="005033CC"/>
    <w:rsid w:val="00503DE2"/>
    <w:rsid w:val="00505527"/>
    <w:rsid w:val="005056DB"/>
    <w:rsid w:val="0050585F"/>
    <w:rsid w:val="005067E5"/>
    <w:rsid w:val="00507191"/>
    <w:rsid w:val="00514CAE"/>
    <w:rsid w:val="00515059"/>
    <w:rsid w:val="005150AD"/>
    <w:rsid w:val="0051574C"/>
    <w:rsid w:val="00517C68"/>
    <w:rsid w:val="005201EC"/>
    <w:rsid w:val="005222D6"/>
    <w:rsid w:val="00523E25"/>
    <w:rsid w:val="00527E41"/>
    <w:rsid w:val="00530DDF"/>
    <w:rsid w:val="00531585"/>
    <w:rsid w:val="00531E71"/>
    <w:rsid w:val="0053371A"/>
    <w:rsid w:val="005345C2"/>
    <w:rsid w:val="00534A7D"/>
    <w:rsid w:val="0053535A"/>
    <w:rsid w:val="0053624F"/>
    <w:rsid w:val="00536836"/>
    <w:rsid w:val="005401D8"/>
    <w:rsid w:val="0054053D"/>
    <w:rsid w:val="00540989"/>
    <w:rsid w:val="0054209E"/>
    <w:rsid w:val="005430CD"/>
    <w:rsid w:val="00544205"/>
    <w:rsid w:val="00544C0C"/>
    <w:rsid w:val="00545054"/>
    <w:rsid w:val="0054587C"/>
    <w:rsid w:val="00545DED"/>
    <w:rsid w:val="00546338"/>
    <w:rsid w:val="00546B97"/>
    <w:rsid w:val="00551526"/>
    <w:rsid w:val="0055339E"/>
    <w:rsid w:val="00553898"/>
    <w:rsid w:val="00554133"/>
    <w:rsid w:val="005543EF"/>
    <w:rsid w:val="00556201"/>
    <w:rsid w:val="00556226"/>
    <w:rsid w:val="005629F6"/>
    <w:rsid w:val="00563155"/>
    <w:rsid w:val="0056364F"/>
    <w:rsid w:val="00566800"/>
    <w:rsid w:val="00566B36"/>
    <w:rsid w:val="005712E1"/>
    <w:rsid w:val="00571B53"/>
    <w:rsid w:val="0057221F"/>
    <w:rsid w:val="00581831"/>
    <w:rsid w:val="00583E32"/>
    <w:rsid w:val="005856EA"/>
    <w:rsid w:val="00586E15"/>
    <w:rsid w:val="005900FD"/>
    <w:rsid w:val="00594307"/>
    <w:rsid w:val="005A0695"/>
    <w:rsid w:val="005A1FDC"/>
    <w:rsid w:val="005A2450"/>
    <w:rsid w:val="005A2727"/>
    <w:rsid w:val="005A2A12"/>
    <w:rsid w:val="005A2F1E"/>
    <w:rsid w:val="005A3A13"/>
    <w:rsid w:val="005A7867"/>
    <w:rsid w:val="005B03C7"/>
    <w:rsid w:val="005B275A"/>
    <w:rsid w:val="005B6088"/>
    <w:rsid w:val="005B6E3B"/>
    <w:rsid w:val="005B7078"/>
    <w:rsid w:val="005C0B8E"/>
    <w:rsid w:val="005C2671"/>
    <w:rsid w:val="005C5A21"/>
    <w:rsid w:val="005D0CF5"/>
    <w:rsid w:val="005D1EA1"/>
    <w:rsid w:val="005D39A7"/>
    <w:rsid w:val="005D4ECF"/>
    <w:rsid w:val="005D5830"/>
    <w:rsid w:val="005E08EA"/>
    <w:rsid w:val="005E4C06"/>
    <w:rsid w:val="005E4D4B"/>
    <w:rsid w:val="005E7CB3"/>
    <w:rsid w:val="005F1B58"/>
    <w:rsid w:val="005F1EC8"/>
    <w:rsid w:val="005F4A6B"/>
    <w:rsid w:val="00605B8F"/>
    <w:rsid w:val="00607297"/>
    <w:rsid w:val="006123E2"/>
    <w:rsid w:val="00616AF8"/>
    <w:rsid w:val="0062031D"/>
    <w:rsid w:val="006210DC"/>
    <w:rsid w:val="00622443"/>
    <w:rsid w:val="00627AB6"/>
    <w:rsid w:val="00630215"/>
    <w:rsid w:val="00630EBB"/>
    <w:rsid w:val="00634297"/>
    <w:rsid w:val="006354F9"/>
    <w:rsid w:val="00637410"/>
    <w:rsid w:val="006402B3"/>
    <w:rsid w:val="00640957"/>
    <w:rsid w:val="0064174B"/>
    <w:rsid w:val="00644EC6"/>
    <w:rsid w:val="00646715"/>
    <w:rsid w:val="00646CB9"/>
    <w:rsid w:val="00646FA9"/>
    <w:rsid w:val="00653C22"/>
    <w:rsid w:val="006557EA"/>
    <w:rsid w:val="006578FD"/>
    <w:rsid w:val="006624B7"/>
    <w:rsid w:val="0066300E"/>
    <w:rsid w:val="006640DF"/>
    <w:rsid w:val="0066664E"/>
    <w:rsid w:val="0066707C"/>
    <w:rsid w:val="00670206"/>
    <w:rsid w:val="00673B0D"/>
    <w:rsid w:val="00674D7C"/>
    <w:rsid w:val="00675BE7"/>
    <w:rsid w:val="00676B32"/>
    <w:rsid w:val="00681648"/>
    <w:rsid w:val="0068235C"/>
    <w:rsid w:val="006839E3"/>
    <w:rsid w:val="0068511D"/>
    <w:rsid w:val="00685247"/>
    <w:rsid w:val="006871DA"/>
    <w:rsid w:val="00687387"/>
    <w:rsid w:val="0069075F"/>
    <w:rsid w:val="00692753"/>
    <w:rsid w:val="00693673"/>
    <w:rsid w:val="00695445"/>
    <w:rsid w:val="00697137"/>
    <w:rsid w:val="006A0B31"/>
    <w:rsid w:val="006A0DD6"/>
    <w:rsid w:val="006A3D11"/>
    <w:rsid w:val="006A615C"/>
    <w:rsid w:val="006B0A7D"/>
    <w:rsid w:val="006C0951"/>
    <w:rsid w:val="006C0C45"/>
    <w:rsid w:val="006C170E"/>
    <w:rsid w:val="006C17E7"/>
    <w:rsid w:val="006C3473"/>
    <w:rsid w:val="006C65DF"/>
    <w:rsid w:val="006C6A06"/>
    <w:rsid w:val="006D4EA2"/>
    <w:rsid w:val="006D4F9D"/>
    <w:rsid w:val="006D5716"/>
    <w:rsid w:val="006E15BB"/>
    <w:rsid w:val="006E3A49"/>
    <w:rsid w:val="006E42D7"/>
    <w:rsid w:val="006E6AAA"/>
    <w:rsid w:val="006F169B"/>
    <w:rsid w:val="006F18B0"/>
    <w:rsid w:val="006F2E66"/>
    <w:rsid w:val="006F3EB4"/>
    <w:rsid w:val="006F4CF0"/>
    <w:rsid w:val="006F5A9C"/>
    <w:rsid w:val="006F5F38"/>
    <w:rsid w:val="006F649D"/>
    <w:rsid w:val="00703174"/>
    <w:rsid w:val="00704899"/>
    <w:rsid w:val="0070509F"/>
    <w:rsid w:val="00706E43"/>
    <w:rsid w:val="00712B3A"/>
    <w:rsid w:val="00712DD4"/>
    <w:rsid w:val="00715434"/>
    <w:rsid w:val="00723727"/>
    <w:rsid w:val="0072749E"/>
    <w:rsid w:val="00733E1C"/>
    <w:rsid w:val="0073432D"/>
    <w:rsid w:val="00736AC5"/>
    <w:rsid w:val="007406BE"/>
    <w:rsid w:val="007440C1"/>
    <w:rsid w:val="007455B9"/>
    <w:rsid w:val="00745B1A"/>
    <w:rsid w:val="00745E31"/>
    <w:rsid w:val="007461AF"/>
    <w:rsid w:val="00754A19"/>
    <w:rsid w:val="00755C21"/>
    <w:rsid w:val="0076297A"/>
    <w:rsid w:val="00766702"/>
    <w:rsid w:val="00766947"/>
    <w:rsid w:val="0076699B"/>
    <w:rsid w:val="00770177"/>
    <w:rsid w:val="0077279F"/>
    <w:rsid w:val="007759A7"/>
    <w:rsid w:val="00775C99"/>
    <w:rsid w:val="0077771B"/>
    <w:rsid w:val="0078334E"/>
    <w:rsid w:val="00784413"/>
    <w:rsid w:val="00794F59"/>
    <w:rsid w:val="00795C2E"/>
    <w:rsid w:val="00796523"/>
    <w:rsid w:val="00797C50"/>
    <w:rsid w:val="007A4099"/>
    <w:rsid w:val="007A5FEC"/>
    <w:rsid w:val="007B0F8C"/>
    <w:rsid w:val="007B187A"/>
    <w:rsid w:val="007B193C"/>
    <w:rsid w:val="007B1FEC"/>
    <w:rsid w:val="007B3FF2"/>
    <w:rsid w:val="007B6A9D"/>
    <w:rsid w:val="007B75DE"/>
    <w:rsid w:val="007B7671"/>
    <w:rsid w:val="007B7988"/>
    <w:rsid w:val="007B7B0B"/>
    <w:rsid w:val="007B7B81"/>
    <w:rsid w:val="007C1003"/>
    <w:rsid w:val="007C10E3"/>
    <w:rsid w:val="007C3ED7"/>
    <w:rsid w:val="007D1F80"/>
    <w:rsid w:val="007D32ED"/>
    <w:rsid w:val="007D4817"/>
    <w:rsid w:val="007D7493"/>
    <w:rsid w:val="007E04A1"/>
    <w:rsid w:val="007E32A8"/>
    <w:rsid w:val="007E4FF5"/>
    <w:rsid w:val="007E5128"/>
    <w:rsid w:val="007E581A"/>
    <w:rsid w:val="007E5DF3"/>
    <w:rsid w:val="007E6AED"/>
    <w:rsid w:val="007E6C1F"/>
    <w:rsid w:val="007E7511"/>
    <w:rsid w:val="007F208F"/>
    <w:rsid w:val="007F3988"/>
    <w:rsid w:val="007F4ADF"/>
    <w:rsid w:val="007F67E5"/>
    <w:rsid w:val="007F7DFC"/>
    <w:rsid w:val="00800050"/>
    <w:rsid w:val="008004C3"/>
    <w:rsid w:val="0080089E"/>
    <w:rsid w:val="008044B9"/>
    <w:rsid w:val="008061EC"/>
    <w:rsid w:val="00810E2E"/>
    <w:rsid w:val="0081253A"/>
    <w:rsid w:val="008141D6"/>
    <w:rsid w:val="0081705C"/>
    <w:rsid w:val="00823C10"/>
    <w:rsid w:val="008241DE"/>
    <w:rsid w:val="008244EC"/>
    <w:rsid w:val="00824D90"/>
    <w:rsid w:val="008255B0"/>
    <w:rsid w:val="00825CE3"/>
    <w:rsid w:val="00831E7C"/>
    <w:rsid w:val="00833C11"/>
    <w:rsid w:val="00833D15"/>
    <w:rsid w:val="00834DD5"/>
    <w:rsid w:val="00837F89"/>
    <w:rsid w:val="008401A3"/>
    <w:rsid w:val="00841EEB"/>
    <w:rsid w:val="00842840"/>
    <w:rsid w:val="00844451"/>
    <w:rsid w:val="008451B7"/>
    <w:rsid w:val="008458E1"/>
    <w:rsid w:val="008470D2"/>
    <w:rsid w:val="00852338"/>
    <w:rsid w:val="00853F59"/>
    <w:rsid w:val="00854AA4"/>
    <w:rsid w:val="00854E49"/>
    <w:rsid w:val="008550EA"/>
    <w:rsid w:val="00856D9D"/>
    <w:rsid w:val="00857627"/>
    <w:rsid w:val="008603F1"/>
    <w:rsid w:val="00860621"/>
    <w:rsid w:val="008618E7"/>
    <w:rsid w:val="00861968"/>
    <w:rsid w:val="00862DBF"/>
    <w:rsid w:val="00866BD0"/>
    <w:rsid w:val="00870001"/>
    <w:rsid w:val="008701A6"/>
    <w:rsid w:val="00873B3D"/>
    <w:rsid w:val="0088353E"/>
    <w:rsid w:val="0088484A"/>
    <w:rsid w:val="00884C9E"/>
    <w:rsid w:val="0088642C"/>
    <w:rsid w:val="0088741E"/>
    <w:rsid w:val="00887C0B"/>
    <w:rsid w:val="008905B3"/>
    <w:rsid w:val="0089205C"/>
    <w:rsid w:val="00892448"/>
    <w:rsid w:val="00894843"/>
    <w:rsid w:val="008958E8"/>
    <w:rsid w:val="008A19B3"/>
    <w:rsid w:val="008A2890"/>
    <w:rsid w:val="008A2E05"/>
    <w:rsid w:val="008A517A"/>
    <w:rsid w:val="008A6109"/>
    <w:rsid w:val="008B0F01"/>
    <w:rsid w:val="008B373E"/>
    <w:rsid w:val="008B3CD1"/>
    <w:rsid w:val="008B5174"/>
    <w:rsid w:val="008B56EF"/>
    <w:rsid w:val="008B5919"/>
    <w:rsid w:val="008B68BD"/>
    <w:rsid w:val="008C1F51"/>
    <w:rsid w:val="008C20CF"/>
    <w:rsid w:val="008C2C2B"/>
    <w:rsid w:val="008C34C6"/>
    <w:rsid w:val="008C487C"/>
    <w:rsid w:val="008C5987"/>
    <w:rsid w:val="008D289D"/>
    <w:rsid w:val="008D663E"/>
    <w:rsid w:val="008D6869"/>
    <w:rsid w:val="008D7021"/>
    <w:rsid w:val="008E0D7A"/>
    <w:rsid w:val="008E1CE5"/>
    <w:rsid w:val="008E2E31"/>
    <w:rsid w:val="008E3379"/>
    <w:rsid w:val="008E3943"/>
    <w:rsid w:val="008E593B"/>
    <w:rsid w:val="008E7EE3"/>
    <w:rsid w:val="008F0617"/>
    <w:rsid w:val="008F2AF8"/>
    <w:rsid w:val="008F38B2"/>
    <w:rsid w:val="008F3B77"/>
    <w:rsid w:val="008F4ABB"/>
    <w:rsid w:val="00901B4E"/>
    <w:rsid w:val="00902000"/>
    <w:rsid w:val="00903D85"/>
    <w:rsid w:val="00903ED8"/>
    <w:rsid w:val="009103BE"/>
    <w:rsid w:val="009119CE"/>
    <w:rsid w:val="009131A2"/>
    <w:rsid w:val="00913B9D"/>
    <w:rsid w:val="00914256"/>
    <w:rsid w:val="009158E3"/>
    <w:rsid w:val="009175C1"/>
    <w:rsid w:val="00920460"/>
    <w:rsid w:val="00930EF4"/>
    <w:rsid w:val="009321F0"/>
    <w:rsid w:val="00932C23"/>
    <w:rsid w:val="00934177"/>
    <w:rsid w:val="00936E34"/>
    <w:rsid w:val="009425D8"/>
    <w:rsid w:val="00942D6E"/>
    <w:rsid w:val="00945344"/>
    <w:rsid w:val="00946B48"/>
    <w:rsid w:val="00946B6C"/>
    <w:rsid w:val="00947147"/>
    <w:rsid w:val="00953895"/>
    <w:rsid w:val="00954815"/>
    <w:rsid w:val="00954D5B"/>
    <w:rsid w:val="00955624"/>
    <w:rsid w:val="00956606"/>
    <w:rsid w:val="0096504B"/>
    <w:rsid w:val="00965BA6"/>
    <w:rsid w:val="009662AA"/>
    <w:rsid w:val="00967E82"/>
    <w:rsid w:val="0097005B"/>
    <w:rsid w:val="0097055A"/>
    <w:rsid w:val="0097246D"/>
    <w:rsid w:val="009728A4"/>
    <w:rsid w:val="00972988"/>
    <w:rsid w:val="0097744C"/>
    <w:rsid w:val="0098325F"/>
    <w:rsid w:val="009842A2"/>
    <w:rsid w:val="00986449"/>
    <w:rsid w:val="00990CB4"/>
    <w:rsid w:val="009918CE"/>
    <w:rsid w:val="0099201B"/>
    <w:rsid w:val="00995710"/>
    <w:rsid w:val="00995E97"/>
    <w:rsid w:val="009967C0"/>
    <w:rsid w:val="009A031D"/>
    <w:rsid w:val="009B1069"/>
    <w:rsid w:val="009B36AE"/>
    <w:rsid w:val="009B5880"/>
    <w:rsid w:val="009C0A78"/>
    <w:rsid w:val="009C1297"/>
    <w:rsid w:val="009C186C"/>
    <w:rsid w:val="009C2613"/>
    <w:rsid w:val="009C4150"/>
    <w:rsid w:val="009C4E52"/>
    <w:rsid w:val="009C50EF"/>
    <w:rsid w:val="009C5C23"/>
    <w:rsid w:val="009C75CE"/>
    <w:rsid w:val="009D014D"/>
    <w:rsid w:val="009D5193"/>
    <w:rsid w:val="009D6AFC"/>
    <w:rsid w:val="009D6B07"/>
    <w:rsid w:val="009D76E9"/>
    <w:rsid w:val="009D7A79"/>
    <w:rsid w:val="009D7C0F"/>
    <w:rsid w:val="009E0CA5"/>
    <w:rsid w:val="009E0E56"/>
    <w:rsid w:val="009E1630"/>
    <w:rsid w:val="009E60FA"/>
    <w:rsid w:val="009F4D3F"/>
    <w:rsid w:val="009F6172"/>
    <w:rsid w:val="00A01B05"/>
    <w:rsid w:val="00A06484"/>
    <w:rsid w:val="00A0698D"/>
    <w:rsid w:val="00A101B9"/>
    <w:rsid w:val="00A11314"/>
    <w:rsid w:val="00A11348"/>
    <w:rsid w:val="00A124C9"/>
    <w:rsid w:val="00A14A2B"/>
    <w:rsid w:val="00A1596F"/>
    <w:rsid w:val="00A24E20"/>
    <w:rsid w:val="00A25482"/>
    <w:rsid w:val="00A25907"/>
    <w:rsid w:val="00A27384"/>
    <w:rsid w:val="00A31526"/>
    <w:rsid w:val="00A3210A"/>
    <w:rsid w:val="00A324CF"/>
    <w:rsid w:val="00A37EAA"/>
    <w:rsid w:val="00A40D82"/>
    <w:rsid w:val="00A40DCA"/>
    <w:rsid w:val="00A41CE0"/>
    <w:rsid w:val="00A43501"/>
    <w:rsid w:val="00A47048"/>
    <w:rsid w:val="00A4734B"/>
    <w:rsid w:val="00A47857"/>
    <w:rsid w:val="00A479F1"/>
    <w:rsid w:val="00A5015A"/>
    <w:rsid w:val="00A50F5C"/>
    <w:rsid w:val="00A510BC"/>
    <w:rsid w:val="00A52FD3"/>
    <w:rsid w:val="00A55361"/>
    <w:rsid w:val="00A56201"/>
    <w:rsid w:val="00A60ACC"/>
    <w:rsid w:val="00A61271"/>
    <w:rsid w:val="00A648DE"/>
    <w:rsid w:val="00A663F9"/>
    <w:rsid w:val="00A74D65"/>
    <w:rsid w:val="00A75169"/>
    <w:rsid w:val="00A75394"/>
    <w:rsid w:val="00A754E5"/>
    <w:rsid w:val="00A76EFB"/>
    <w:rsid w:val="00A834E0"/>
    <w:rsid w:val="00A91FEC"/>
    <w:rsid w:val="00A9214D"/>
    <w:rsid w:val="00A959B0"/>
    <w:rsid w:val="00AA0C55"/>
    <w:rsid w:val="00AA2DBA"/>
    <w:rsid w:val="00AA379A"/>
    <w:rsid w:val="00AA5BBD"/>
    <w:rsid w:val="00AA6315"/>
    <w:rsid w:val="00AB05B5"/>
    <w:rsid w:val="00AB0798"/>
    <w:rsid w:val="00AB15DD"/>
    <w:rsid w:val="00AB3668"/>
    <w:rsid w:val="00AB385A"/>
    <w:rsid w:val="00AB5876"/>
    <w:rsid w:val="00AB7AF3"/>
    <w:rsid w:val="00AC1425"/>
    <w:rsid w:val="00AD1145"/>
    <w:rsid w:val="00AD22F3"/>
    <w:rsid w:val="00AD7A9B"/>
    <w:rsid w:val="00AE0853"/>
    <w:rsid w:val="00AE1129"/>
    <w:rsid w:val="00AE2ACB"/>
    <w:rsid w:val="00AE2F4F"/>
    <w:rsid w:val="00AE2F96"/>
    <w:rsid w:val="00AE36CB"/>
    <w:rsid w:val="00AE4E78"/>
    <w:rsid w:val="00AE6BEF"/>
    <w:rsid w:val="00AE781A"/>
    <w:rsid w:val="00AE7925"/>
    <w:rsid w:val="00AF1402"/>
    <w:rsid w:val="00AF7560"/>
    <w:rsid w:val="00AF7857"/>
    <w:rsid w:val="00B01BCE"/>
    <w:rsid w:val="00B023EA"/>
    <w:rsid w:val="00B0593C"/>
    <w:rsid w:val="00B060FB"/>
    <w:rsid w:val="00B06C82"/>
    <w:rsid w:val="00B07682"/>
    <w:rsid w:val="00B10077"/>
    <w:rsid w:val="00B10956"/>
    <w:rsid w:val="00B12100"/>
    <w:rsid w:val="00B12B8D"/>
    <w:rsid w:val="00B147D2"/>
    <w:rsid w:val="00B14829"/>
    <w:rsid w:val="00B148B5"/>
    <w:rsid w:val="00B1719A"/>
    <w:rsid w:val="00B22A8D"/>
    <w:rsid w:val="00B23097"/>
    <w:rsid w:val="00B255B5"/>
    <w:rsid w:val="00B27ED2"/>
    <w:rsid w:val="00B302DF"/>
    <w:rsid w:val="00B332F3"/>
    <w:rsid w:val="00B3608B"/>
    <w:rsid w:val="00B37729"/>
    <w:rsid w:val="00B4157F"/>
    <w:rsid w:val="00B4229C"/>
    <w:rsid w:val="00B42B89"/>
    <w:rsid w:val="00B43917"/>
    <w:rsid w:val="00B43DF2"/>
    <w:rsid w:val="00B4464A"/>
    <w:rsid w:val="00B45182"/>
    <w:rsid w:val="00B5117B"/>
    <w:rsid w:val="00B5417C"/>
    <w:rsid w:val="00B55141"/>
    <w:rsid w:val="00B5717D"/>
    <w:rsid w:val="00B577A0"/>
    <w:rsid w:val="00B61123"/>
    <w:rsid w:val="00B61EB7"/>
    <w:rsid w:val="00B62622"/>
    <w:rsid w:val="00B665E2"/>
    <w:rsid w:val="00B6671C"/>
    <w:rsid w:val="00B67708"/>
    <w:rsid w:val="00B67EA3"/>
    <w:rsid w:val="00B7445A"/>
    <w:rsid w:val="00B74AE9"/>
    <w:rsid w:val="00B75571"/>
    <w:rsid w:val="00B77F28"/>
    <w:rsid w:val="00B8031C"/>
    <w:rsid w:val="00B81313"/>
    <w:rsid w:val="00B81433"/>
    <w:rsid w:val="00B83D0B"/>
    <w:rsid w:val="00B83F2D"/>
    <w:rsid w:val="00B84B0D"/>
    <w:rsid w:val="00B87445"/>
    <w:rsid w:val="00B901CC"/>
    <w:rsid w:val="00B901FB"/>
    <w:rsid w:val="00B9139A"/>
    <w:rsid w:val="00B94D88"/>
    <w:rsid w:val="00B95234"/>
    <w:rsid w:val="00B95DD9"/>
    <w:rsid w:val="00B96B0D"/>
    <w:rsid w:val="00B97DFC"/>
    <w:rsid w:val="00BA0ED4"/>
    <w:rsid w:val="00BA1B06"/>
    <w:rsid w:val="00BA3C0D"/>
    <w:rsid w:val="00BA5320"/>
    <w:rsid w:val="00BA5363"/>
    <w:rsid w:val="00BA684C"/>
    <w:rsid w:val="00BA7659"/>
    <w:rsid w:val="00BB0455"/>
    <w:rsid w:val="00BB5FDA"/>
    <w:rsid w:val="00BB7863"/>
    <w:rsid w:val="00BC1FB6"/>
    <w:rsid w:val="00BC2CEE"/>
    <w:rsid w:val="00BC6E3F"/>
    <w:rsid w:val="00BC71C2"/>
    <w:rsid w:val="00BD1BF4"/>
    <w:rsid w:val="00BD1CBD"/>
    <w:rsid w:val="00BD2111"/>
    <w:rsid w:val="00BD2C1D"/>
    <w:rsid w:val="00BD4B40"/>
    <w:rsid w:val="00BD4EDC"/>
    <w:rsid w:val="00BD76CB"/>
    <w:rsid w:val="00BE381F"/>
    <w:rsid w:val="00BE45CD"/>
    <w:rsid w:val="00BE4BB4"/>
    <w:rsid w:val="00BE5157"/>
    <w:rsid w:val="00BE619D"/>
    <w:rsid w:val="00BF0C50"/>
    <w:rsid w:val="00BF1973"/>
    <w:rsid w:val="00BF5E15"/>
    <w:rsid w:val="00BF6E7B"/>
    <w:rsid w:val="00BF7190"/>
    <w:rsid w:val="00BF7C4D"/>
    <w:rsid w:val="00C02B9C"/>
    <w:rsid w:val="00C05CC4"/>
    <w:rsid w:val="00C070FC"/>
    <w:rsid w:val="00C12741"/>
    <w:rsid w:val="00C12999"/>
    <w:rsid w:val="00C12D86"/>
    <w:rsid w:val="00C13184"/>
    <w:rsid w:val="00C140D4"/>
    <w:rsid w:val="00C16BD2"/>
    <w:rsid w:val="00C17A0F"/>
    <w:rsid w:val="00C22993"/>
    <w:rsid w:val="00C24D41"/>
    <w:rsid w:val="00C31DEA"/>
    <w:rsid w:val="00C31ED5"/>
    <w:rsid w:val="00C34079"/>
    <w:rsid w:val="00C40020"/>
    <w:rsid w:val="00C41B6C"/>
    <w:rsid w:val="00C41FFA"/>
    <w:rsid w:val="00C455E6"/>
    <w:rsid w:val="00C45C8D"/>
    <w:rsid w:val="00C4629F"/>
    <w:rsid w:val="00C46E2D"/>
    <w:rsid w:val="00C51F63"/>
    <w:rsid w:val="00C53606"/>
    <w:rsid w:val="00C546DD"/>
    <w:rsid w:val="00C550D4"/>
    <w:rsid w:val="00C57DA6"/>
    <w:rsid w:val="00C61921"/>
    <w:rsid w:val="00C62FBC"/>
    <w:rsid w:val="00C64D47"/>
    <w:rsid w:val="00C65F12"/>
    <w:rsid w:val="00C66BC7"/>
    <w:rsid w:val="00C71791"/>
    <w:rsid w:val="00C7302A"/>
    <w:rsid w:val="00C74CF7"/>
    <w:rsid w:val="00C80063"/>
    <w:rsid w:val="00C80BA2"/>
    <w:rsid w:val="00C83879"/>
    <w:rsid w:val="00C843F4"/>
    <w:rsid w:val="00C864D0"/>
    <w:rsid w:val="00C904F7"/>
    <w:rsid w:val="00C907BE"/>
    <w:rsid w:val="00C91152"/>
    <w:rsid w:val="00C91BFD"/>
    <w:rsid w:val="00C92A52"/>
    <w:rsid w:val="00C93C96"/>
    <w:rsid w:val="00C94FDB"/>
    <w:rsid w:val="00C96E2D"/>
    <w:rsid w:val="00CA15BE"/>
    <w:rsid w:val="00CA4845"/>
    <w:rsid w:val="00CA5345"/>
    <w:rsid w:val="00CA6EEC"/>
    <w:rsid w:val="00CA6FEB"/>
    <w:rsid w:val="00CB0D5B"/>
    <w:rsid w:val="00CB2ED8"/>
    <w:rsid w:val="00CB4BFC"/>
    <w:rsid w:val="00CC0084"/>
    <w:rsid w:val="00CC06C5"/>
    <w:rsid w:val="00CC1EFF"/>
    <w:rsid w:val="00CD6058"/>
    <w:rsid w:val="00CD67EF"/>
    <w:rsid w:val="00CE0FE8"/>
    <w:rsid w:val="00CE1647"/>
    <w:rsid w:val="00CE356F"/>
    <w:rsid w:val="00CF235F"/>
    <w:rsid w:val="00CF3A65"/>
    <w:rsid w:val="00CF585A"/>
    <w:rsid w:val="00D00F29"/>
    <w:rsid w:val="00D02530"/>
    <w:rsid w:val="00D03B85"/>
    <w:rsid w:val="00D03B8A"/>
    <w:rsid w:val="00D0435F"/>
    <w:rsid w:val="00D057F3"/>
    <w:rsid w:val="00D073DD"/>
    <w:rsid w:val="00D10E66"/>
    <w:rsid w:val="00D11FE3"/>
    <w:rsid w:val="00D1308F"/>
    <w:rsid w:val="00D146DE"/>
    <w:rsid w:val="00D16778"/>
    <w:rsid w:val="00D16FCF"/>
    <w:rsid w:val="00D17AEC"/>
    <w:rsid w:val="00D20197"/>
    <w:rsid w:val="00D21CE5"/>
    <w:rsid w:val="00D240D0"/>
    <w:rsid w:val="00D242CA"/>
    <w:rsid w:val="00D242DD"/>
    <w:rsid w:val="00D276F8"/>
    <w:rsid w:val="00D332E8"/>
    <w:rsid w:val="00D344EA"/>
    <w:rsid w:val="00D3649A"/>
    <w:rsid w:val="00D379E1"/>
    <w:rsid w:val="00D418B0"/>
    <w:rsid w:val="00D44E46"/>
    <w:rsid w:val="00D462E2"/>
    <w:rsid w:val="00D46A75"/>
    <w:rsid w:val="00D46B95"/>
    <w:rsid w:val="00D50FC6"/>
    <w:rsid w:val="00D5563C"/>
    <w:rsid w:val="00D55965"/>
    <w:rsid w:val="00D5610C"/>
    <w:rsid w:val="00D6072B"/>
    <w:rsid w:val="00D6342D"/>
    <w:rsid w:val="00D64EBC"/>
    <w:rsid w:val="00D65095"/>
    <w:rsid w:val="00D66E76"/>
    <w:rsid w:val="00D679CA"/>
    <w:rsid w:val="00D67C0B"/>
    <w:rsid w:val="00D704D9"/>
    <w:rsid w:val="00D70FA3"/>
    <w:rsid w:val="00D74BE4"/>
    <w:rsid w:val="00D7534D"/>
    <w:rsid w:val="00D75E36"/>
    <w:rsid w:val="00D80B17"/>
    <w:rsid w:val="00D82199"/>
    <w:rsid w:val="00D8294D"/>
    <w:rsid w:val="00D8394E"/>
    <w:rsid w:val="00D8416B"/>
    <w:rsid w:val="00D90C90"/>
    <w:rsid w:val="00D91199"/>
    <w:rsid w:val="00D92428"/>
    <w:rsid w:val="00D92D8F"/>
    <w:rsid w:val="00D9678E"/>
    <w:rsid w:val="00D97106"/>
    <w:rsid w:val="00D97141"/>
    <w:rsid w:val="00D97CCE"/>
    <w:rsid w:val="00DA06AD"/>
    <w:rsid w:val="00DA1088"/>
    <w:rsid w:val="00DA497A"/>
    <w:rsid w:val="00DA5DE7"/>
    <w:rsid w:val="00DA5E09"/>
    <w:rsid w:val="00DB1E95"/>
    <w:rsid w:val="00DB4335"/>
    <w:rsid w:val="00DB5208"/>
    <w:rsid w:val="00DB550C"/>
    <w:rsid w:val="00DB5D1C"/>
    <w:rsid w:val="00DC338B"/>
    <w:rsid w:val="00DC7C57"/>
    <w:rsid w:val="00DD0A4E"/>
    <w:rsid w:val="00DD4452"/>
    <w:rsid w:val="00DD5486"/>
    <w:rsid w:val="00DD7338"/>
    <w:rsid w:val="00DE02B9"/>
    <w:rsid w:val="00DE06A2"/>
    <w:rsid w:val="00DE1751"/>
    <w:rsid w:val="00DE275B"/>
    <w:rsid w:val="00DE2E94"/>
    <w:rsid w:val="00DE5A4C"/>
    <w:rsid w:val="00DE605D"/>
    <w:rsid w:val="00DE6645"/>
    <w:rsid w:val="00DF5765"/>
    <w:rsid w:val="00E00054"/>
    <w:rsid w:val="00E009BF"/>
    <w:rsid w:val="00E01D39"/>
    <w:rsid w:val="00E024C6"/>
    <w:rsid w:val="00E12051"/>
    <w:rsid w:val="00E12440"/>
    <w:rsid w:val="00E148E6"/>
    <w:rsid w:val="00E14B6E"/>
    <w:rsid w:val="00E2085F"/>
    <w:rsid w:val="00E251D1"/>
    <w:rsid w:val="00E33318"/>
    <w:rsid w:val="00E34343"/>
    <w:rsid w:val="00E3460C"/>
    <w:rsid w:val="00E352C7"/>
    <w:rsid w:val="00E36DE3"/>
    <w:rsid w:val="00E40AE5"/>
    <w:rsid w:val="00E42408"/>
    <w:rsid w:val="00E45D43"/>
    <w:rsid w:val="00E4628E"/>
    <w:rsid w:val="00E50222"/>
    <w:rsid w:val="00E502D9"/>
    <w:rsid w:val="00E54006"/>
    <w:rsid w:val="00E5475B"/>
    <w:rsid w:val="00E5572E"/>
    <w:rsid w:val="00E56B6C"/>
    <w:rsid w:val="00E61243"/>
    <w:rsid w:val="00E62696"/>
    <w:rsid w:val="00E63939"/>
    <w:rsid w:val="00E63BF7"/>
    <w:rsid w:val="00E64F0A"/>
    <w:rsid w:val="00E659B4"/>
    <w:rsid w:val="00E65FD6"/>
    <w:rsid w:val="00E677EC"/>
    <w:rsid w:val="00E70328"/>
    <w:rsid w:val="00E705B2"/>
    <w:rsid w:val="00E73B70"/>
    <w:rsid w:val="00E75EBC"/>
    <w:rsid w:val="00E81B53"/>
    <w:rsid w:val="00E8245B"/>
    <w:rsid w:val="00E82807"/>
    <w:rsid w:val="00E8769A"/>
    <w:rsid w:val="00E914D1"/>
    <w:rsid w:val="00E91568"/>
    <w:rsid w:val="00E96A79"/>
    <w:rsid w:val="00E97192"/>
    <w:rsid w:val="00E97D2F"/>
    <w:rsid w:val="00EA195F"/>
    <w:rsid w:val="00EA2B54"/>
    <w:rsid w:val="00EA3337"/>
    <w:rsid w:val="00EA6168"/>
    <w:rsid w:val="00EA62D9"/>
    <w:rsid w:val="00EA7008"/>
    <w:rsid w:val="00EB157A"/>
    <w:rsid w:val="00EB2BDD"/>
    <w:rsid w:val="00EB4095"/>
    <w:rsid w:val="00EB4964"/>
    <w:rsid w:val="00EB6C8E"/>
    <w:rsid w:val="00EC0D03"/>
    <w:rsid w:val="00EC24C3"/>
    <w:rsid w:val="00EC407F"/>
    <w:rsid w:val="00EC73BF"/>
    <w:rsid w:val="00ED205B"/>
    <w:rsid w:val="00ED26E3"/>
    <w:rsid w:val="00ED3791"/>
    <w:rsid w:val="00ED5CAF"/>
    <w:rsid w:val="00EE409D"/>
    <w:rsid w:val="00EE4CDD"/>
    <w:rsid w:val="00EE6AD5"/>
    <w:rsid w:val="00EE6B82"/>
    <w:rsid w:val="00EE76DF"/>
    <w:rsid w:val="00EE7FA5"/>
    <w:rsid w:val="00EF13A6"/>
    <w:rsid w:val="00EF44E4"/>
    <w:rsid w:val="00F002C1"/>
    <w:rsid w:val="00F00FAB"/>
    <w:rsid w:val="00F0391F"/>
    <w:rsid w:val="00F06ACA"/>
    <w:rsid w:val="00F07106"/>
    <w:rsid w:val="00F07A1C"/>
    <w:rsid w:val="00F11FA1"/>
    <w:rsid w:val="00F126AB"/>
    <w:rsid w:val="00F12DFA"/>
    <w:rsid w:val="00F148D3"/>
    <w:rsid w:val="00F14CD1"/>
    <w:rsid w:val="00F15577"/>
    <w:rsid w:val="00F2431E"/>
    <w:rsid w:val="00F251A4"/>
    <w:rsid w:val="00F30FC3"/>
    <w:rsid w:val="00F3554D"/>
    <w:rsid w:val="00F3642E"/>
    <w:rsid w:val="00F4212E"/>
    <w:rsid w:val="00F42C3C"/>
    <w:rsid w:val="00F472FC"/>
    <w:rsid w:val="00F529B4"/>
    <w:rsid w:val="00F530F2"/>
    <w:rsid w:val="00F53544"/>
    <w:rsid w:val="00F543D4"/>
    <w:rsid w:val="00F546A6"/>
    <w:rsid w:val="00F61F0E"/>
    <w:rsid w:val="00F634EA"/>
    <w:rsid w:val="00F64DE3"/>
    <w:rsid w:val="00F65BA7"/>
    <w:rsid w:val="00F66DF2"/>
    <w:rsid w:val="00F66FF4"/>
    <w:rsid w:val="00F6734A"/>
    <w:rsid w:val="00F6734F"/>
    <w:rsid w:val="00F673A9"/>
    <w:rsid w:val="00F67EDF"/>
    <w:rsid w:val="00F705A7"/>
    <w:rsid w:val="00F80E70"/>
    <w:rsid w:val="00F82A42"/>
    <w:rsid w:val="00F83BEB"/>
    <w:rsid w:val="00F84692"/>
    <w:rsid w:val="00F87E75"/>
    <w:rsid w:val="00F918DF"/>
    <w:rsid w:val="00F9277F"/>
    <w:rsid w:val="00F951D0"/>
    <w:rsid w:val="00F969E8"/>
    <w:rsid w:val="00F9747C"/>
    <w:rsid w:val="00F979CB"/>
    <w:rsid w:val="00FA0DFB"/>
    <w:rsid w:val="00FA4453"/>
    <w:rsid w:val="00FA4647"/>
    <w:rsid w:val="00FA703E"/>
    <w:rsid w:val="00FA7FB0"/>
    <w:rsid w:val="00FB03E4"/>
    <w:rsid w:val="00FB0C98"/>
    <w:rsid w:val="00FB20D9"/>
    <w:rsid w:val="00FB220F"/>
    <w:rsid w:val="00FB2F7B"/>
    <w:rsid w:val="00FB319E"/>
    <w:rsid w:val="00FB38EF"/>
    <w:rsid w:val="00FB3D7C"/>
    <w:rsid w:val="00FB5989"/>
    <w:rsid w:val="00FB66B6"/>
    <w:rsid w:val="00FB68E7"/>
    <w:rsid w:val="00FB75DE"/>
    <w:rsid w:val="00FBAB00"/>
    <w:rsid w:val="00FC4091"/>
    <w:rsid w:val="00FC6171"/>
    <w:rsid w:val="00FD3216"/>
    <w:rsid w:val="00FD7374"/>
    <w:rsid w:val="00FE0FF9"/>
    <w:rsid w:val="00FE108A"/>
    <w:rsid w:val="00FE21E4"/>
    <w:rsid w:val="00FE670C"/>
    <w:rsid w:val="00FE697A"/>
    <w:rsid w:val="00FF3178"/>
    <w:rsid w:val="00FF494B"/>
    <w:rsid w:val="00FF5730"/>
    <w:rsid w:val="033C2FB2"/>
    <w:rsid w:val="052861E6"/>
    <w:rsid w:val="08E44518"/>
    <w:rsid w:val="090F4AE9"/>
    <w:rsid w:val="096ABDED"/>
    <w:rsid w:val="0B2F2B5D"/>
    <w:rsid w:val="0B3C8BF4"/>
    <w:rsid w:val="0BFC34E3"/>
    <w:rsid w:val="0FA01FA5"/>
    <w:rsid w:val="110E0E65"/>
    <w:rsid w:val="14197FD9"/>
    <w:rsid w:val="1646EE1F"/>
    <w:rsid w:val="16C23484"/>
    <w:rsid w:val="17D77D7B"/>
    <w:rsid w:val="18179FFA"/>
    <w:rsid w:val="183D1A51"/>
    <w:rsid w:val="1910EA99"/>
    <w:rsid w:val="192BC698"/>
    <w:rsid w:val="1BF4876F"/>
    <w:rsid w:val="1F9D0ADE"/>
    <w:rsid w:val="25804C2B"/>
    <w:rsid w:val="2C57F1C5"/>
    <w:rsid w:val="2CCE909B"/>
    <w:rsid w:val="31CD1CAA"/>
    <w:rsid w:val="336A22B4"/>
    <w:rsid w:val="34B0A206"/>
    <w:rsid w:val="34D059A4"/>
    <w:rsid w:val="351417BF"/>
    <w:rsid w:val="36A040F4"/>
    <w:rsid w:val="36C1069B"/>
    <w:rsid w:val="374676C0"/>
    <w:rsid w:val="3D4ED3F2"/>
    <w:rsid w:val="3EB1D78D"/>
    <w:rsid w:val="41758304"/>
    <w:rsid w:val="41B6B7CC"/>
    <w:rsid w:val="4249FB2B"/>
    <w:rsid w:val="441F37CB"/>
    <w:rsid w:val="463E85FE"/>
    <w:rsid w:val="46FA8007"/>
    <w:rsid w:val="4A6A3F1D"/>
    <w:rsid w:val="4B3D92B8"/>
    <w:rsid w:val="4D4FF675"/>
    <w:rsid w:val="50A59A93"/>
    <w:rsid w:val="51AED72E"/>
    <w:rsid w:val="5B9E6065"/>
    <w:rsid w:val="5D9673B8"/>
    <w:rsid w:val="5EEE548C"/>
    <w:rsid w:val="6235D661"/>
    <w:rsid w:val="65DB6DC3"/>
    <w:rsid w:val="65EA047B"/>
    <w:rsid w:val="681FD3B9"/>
    <w:rsid w:val="682D4711"/>
    <w:rsid w:val="68436943"/>
    <w:rsid w:val="6965257E"/>
    <w:rsid w:val="6A46E0B0"/>
    <w:rsid w:val="6D0D90A9"/>
    <w:rsid w:val="6DDE900A"/>
    <w:rsid w:val="6FE0E4A8"/>
    <w:rsid w:val="71E6D5F3"/>
    <w:rsid w:val="74A868E1"/>
    <w:rsid w:val="760FF90A"/>
    <w:rsid w:val="7DDB01AD"/>
    <w:rsid w:val="7EFCB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A5EEF2"/>
  <w15:docId w15:val="{D226CC8A-EFDE-4BE3-BCBB-31BF7F78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100" w:after="100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1152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6A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A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A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6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6A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6A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A0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B6E3B"/>
    <w:pPr>
      <w:widowControl/>
    </w:pPr>
    <w:rPr>
      <w:rFonts w:asciiTheme="majorHAnsi" w:eastAsiaTheme="minorEastAsia" w:hAnsiTheme="majorHAnsi" w:cstheme="majorHAnsi"/>
      <w:color w:va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A1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5706B"/>
    <w:pPr>
      <w:widowControl/>
    </w:pPr>
  </w:style>
  <w:style w:type="paragraph" w:styleId="NormalWeb">
    <w:name w:val="Normal (Web)"/>
    <w:basedOn w:val="Normal"/>
    <w:uiPriority w:val="99"/>
    <w:unhideWhenUsed/>
    <w:rsid w:val="00862DBF"/>
    <w:pPr>
      <w:widowControl/>
    </w:pPr>
    <w:rPr>
      <w:rFonts w:ascii="Times New Roman" w:hAnsi="Times New Roman" w:cs="Times New Roman"/>
      <w:color w:val="auto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B366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8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67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67C0"/>
  </w:style>
  <w:style w:type="paragraph" w:styleId="Footer">
    <w:name w:val="footer"/>
    <w:basedOn w:val="Normal"/>
    <w:link w:val="FooterChar"/>
    <w:uiPriority w:val="99"/>
    <w:unhideWhenUsed/>
    <w:rsid w:val="009967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67C0"/>
  </w:style>
  <w:style w:type="paragraph" w:styleId="ListParagraph">
    <w:name w:val="List Paragraph"/>
    <w:basedOn w:val="Normal"/>
    <w:uiPriority w:val="34"/>
    <w:qFormat/>
    <w:rsid w:val="00E96A79"/>
    <w:pPr>
      <w:ind w:left="720"/>
      <w:contextualSpacing/>
    </w:pPr>
  </w:style>
  <w:style w:type="paragraph" w:customStyle="1" w:styleId="paragraph">
    <w:name w:val="paragraph"/>
    <w:basedOn w:val="Normal"/>
    <w:rsid w:val="00313FD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13FD6"/>
  </w:style>
  <w:style w:type="character" w:customStyle="1" w:styleId="eop">
    <w:name w:val="eop"/>
    <w:basedOn w:val="DefaultParagraphFont"/>
    <w:rsid w:val="00313FD6"/>
  </w:style>
  <w:style w:type="character" w:customStyle="1" w:styleId="scxw128684881">
    <w:name w:val="scxw128684881"/>
    <w:basedOn w:val="DefaultParagraphFont"/>
    <w:rsid w:val="00313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0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1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7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6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6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omebrewersassociation.org/tutorials/all-grain-brew-in-a-bag-homebrewing-video-tutorial/" TargetMode="External"/><Relationship Id="rId18" Type="http://schemas.openxmlformats.org/officeDocument/2006/relationships/hyperlink" Target="https://grainfather.com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homebrewersassociation.org/membership/join-or-renew/" TargetMode="External"/><Relationship Id="rId17" Type="http://schemas.openxmlformats.org/officeDocument/2006/relationships/hyperlink" Target="https://www.homebrewersassociation.org/brew-gur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omebrewersassociation.org/forum/index.php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omebrewersassociation.org/aha-events/learn-to-homebrew-day/" TargetMode="External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www.homebrewersassociation.org/community/clubs/find-a-homebrew-club/" TargetMode="External"/><Relationship Id="rId23" Type="http://schemas.openxmlformats.org/officeDocument/2006/relationships/header" Target="header3.xml"/><Relationship Id="rId10" Type="http://schemas.openxmlformats.org/officeDocument/2006/relationships/image" Target="media/image1.emf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omebrewersassociation.org/homebrew-recipes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41F5C9114364BA89533D2EF43922C" ma:contentTypeVersion="13" ma:contentTypeDescription="Create a new document." ma:contentTypeScope="" ma:versionID="915389bec85f088098d7f177f7bd47f8">
  <xsd:schema xmlns:xsd="http://www.w3.org/2001/XMLSchema" xmlns:xs="http://www.w3.org/2001/XMLSchema" xmlns:p="http://schemas.microsoft.com/office/2006/metadata/properties" xmlns:ns3="14d80146-9ec7-404e-85d5-7c35e39da7b4" xmlns:ns4="49a5c7a2-eac7-4b4e-92f1-3300d6fed923" targetNamespace="http://schemas.microsoft.com/office/2006/metadata/properties" ma:root="true" ma:fieldsID="1d0fead14e94880d5da85fd3a569cae8" ns3:_="" ns4:_="">
    <xsd:import namespace="14d80146-9ec7-404e-85d5-7c35e39da7b4"/>
    <xsd:import namespace="49a5c7a2-eac7-4b4e-92f1-3300d6fed9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d80146-9ec7-404e-85d5-7c35e39d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c7a2-eac7-4b4e-92f1-3300d6fed9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17AECD-6D5C-4D6E-A2D4-7722234291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d80146-9ec7-404e-85d5-7c35e39da7b4"/>
    <ds:schemaRef ds:uri="49a5c7a2-eac7-4b4e-92f1-3300d6fed9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220237-537D-48C9-8D35-E4A47A0B6C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59780-CAD1-4E10-A2A2-3672EA49DE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Staats</dc:creator>
  <cp:keywords/>
  <dc:description/>
  <cp:lastModifiedBy>RSVP@backbonemedia.net</cp:lastModifiedBy>
  <cp:revision>3</cp:revision>
  <cp:lastPrinted>2019-09-25T17:54:00Z</cp:lastPrinted>
  <dcterms:created xsi:type="dcterms:W3CDTF">2022-10-07T22:04:00Z</dcterms:created>
  <dcterms:modified xsi:type="dcterms:W3CDTF">2022-10-07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41F5C9114364BA89533D2EF43922C</vt:lpwstr>
  </property>
</Properties>
</file>